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D24" w:rsidRDefault="00127264" w:rsidP="003D1D24">
      <w:pPr>
        <w:pStyle w:val="Title"/>
      </w:pPr>
      <w:r>
        <w:t>CLINICAL</w:t>
      </w:r>
      <w:r w:rsidR="00B22F57">
        <w:t xml:space="preserve"> APPOINTMENT CONTRACT</w:t>
      </w:r>
    </w:p>
    <w:p w:rsidR="00A10777" w:rsidRDefault="00FD340F" w:rsidP="00A10777">
      <w:pPr>
        <w:pStyle w:val="TITLE2"/>
      </w:pPr>
      <w:r>
        <w:t>PHARMACIST</w:t>
      </w:r>
    </w:p>
    <w:p w:rsidR="004D5795" w:rsidRDefault="004D5795" w:rsidP="004D5795">
      <w:pPr>
        <w:tabs>
          <w:tab w:val="left" w:pos="3600"/>
        </w:tabs>
      </w:pPr>
      <w:r>
        <w:t>PHARMACIST:</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4D5795" w:rsidRDefault="004D5795" w:rsidP="004D5795">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126911">
        <w:fldChar w:fldCharType="separate"/>
      </w:r>
      <w:r>
        <w:fldChar w:fldCharType="end"/>
      </w:r>
      <w:bookmarkEnd w:id="2"/>
    </w:p>
    <w:p w:rsidR="004D5795" w:rsidRDefault="004D5795" w:rsidP="004D5795">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126911">
        <w:fldChar w:fldCharType="separate"/>
      </w:r>
      <w:r>
        <w:fldChar w:fldCharType="end"/>
      </w:r>
      <w:bookmarkEnd w:id="3"/>
    </w:p>
    <w:p w:rsidR="004D5795" w:rsidRDefault="004D5795" w:rsidP="004D5795">
      <w:r>
        <w:t>DEPARTMENT:</w:t>
      </w:r>
      <w:r>
        <w:tab/>
      </w:r>
      <w:r>
        <w:tab/>
      </w:r>
      <w:r>
        <w:tab/>
      </w:r>
      <w:r w:rsidR="00B74715">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amp; Health Systems Science"/>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rsidR="00B74715">
        <w:instrText xml:space="preserve"> FORMDROPDOWN </w:instrText>
      </w:r>
      <w:r w:rsidR="00126911">
        <w:fldChar w:fldCharType="separate"/>
      </w:r>
      <w:r w:rsidR="00B74715">
        <w:fldChar w:fldCharType="end"/>
      </w:r>
      <w:bookmarkEnd w:id="4"/>
    </w:p>
    <w:p w:rsidR="004D5795" w:rsidRDefault="004D5795" w:rsidP="004D5795">
      <w:r>
        <w:t>ACADEMIC SCHOOL:</w:t>
      </w:r>
      <w:r>
        <w:tab/>
      </w:r>
      <w:r>
        <w:tab/>
      </w:r>
      <w:r w:rsidR="001D0CD7">
        <w:fldChar w:fldCharType="begin">
          <w:ffData>
            <w:name w:val="School"/>
            <w:enabled/>
            <w:calcOnExit/>
            <w:ddList>
              <w:listEntry w:val="Select School"/>
              <w:listEntry w:val="School of Biomedical Science"/>
              <w:listEntry w:val="School of Health Professions"/>
              <w:listEntry w:val="School of Public Health"/>
              <w:listEntry w:val="Texas College of Osteopathic Medicine"/>
              <w:listEntry w:val="UNT System College of Pharmacy"/>
            </w:ddList>
          </w:ffData>
        </w:fldChar>
      </w:r>
      <w:bookmarkStart w:id="5" w:name="School"/>
      <w:r w:rsidR="001D0CD7">
        <w:instrText xml:space="preserve"> FORMDROPDOWN </w:instrText>
      </w:r>
      <w:r w:rsidR="00126911">
        <w:fldChar w:fldCharType="separate"/>
      </w:r>
      <w:r w:rsidR="001D0CD7">
        <w:fldChar w:fldCharType="end"/>
      </w:r>
      <w:bookmarkEnd w:id="5"/>
    </w:p>
    <w:p w:rsidR="004D5795" w:rsidRDefault="004D5795" w:rsidP="004D5795">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126911">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126911">
        <w:fldChar w:fldCharType="separate"/>
      </w:r>
      <w:r>
        <w:fldChar w:fldCharType="end"/>
      </w:r>
      <w:bookmarkEnd w:id="7"/>
      <w:r>
        <w:t xml:space="preserve"> </w:t>
      </w:r>
      <w:r>
        <w:tab/>
      </w:r>
      <w:r w:rsidR="00C020CB">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C020CB">
        <w:instrText xml:space="preserve"> FORMDROPDOWN </w:instrText>
      </w:r>
      <w:r w:rsidR="00126911">
        <w:fldChar w:fldCharType="separate"/>
      </w:r>
      <w:r w:rsidR="00C020CB">
        <w:fldChar w:fldCharType="end"/>
      </w:r>
      <w:bookmarkEnd w:id="8"/>
    </w:p>
    <w:p w:rsidR="004D5795" w:rsidRDefault="004D5795" w:rsidP="004D5795">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4D5795" w:rsidRDefault="004D5795" w:rsidP="004D5795">
      <w:pPr>
        <w:tabs>
          <w:tab w:val="left" w:pos="3330"/>
          <w:tab w:val="left" w:pos="3510"/>
        </w:tabs>
      </w:pPr>
      <w:r>
        <w:t>CONTRACT END DATE:</w:t>
      </w:r>
      <w:r>
        <w:tab/>
      </w:r>
      <w:r>
        <w:tab/>
        <w:t>August 31, 202</w:t>
      </w:r>
      <w:r w:rsidR="0001421F">
        <w:t>3</w:t>
      </w:r>
    </w:p>
    <w:p w:rsidR="00B22F57" w:rsidRDefault="00B22F57" w:rsidP="00B22F57"/>
    <w:p w:rsidR="00760B7F" w:rsidRDefault="00760B7F" w:rsidP="00760B7F">
      <w:pPr>
        <w:pStyle w:val="IndentFirstLine"/>
      </w:pPr>
      <w:r>
        <w:t>THIS CLINICAL APPOINTMENT CONTRACT ("Agreement") is made and entered into by the University of North Texas Health Science Center, a Texas state institution of higher education (“UNTHSC”), and by Pharmacist, effective upon date of last signature below and contingent upon faculty appointment.</w:t>
      </w:r>
    </w:p>
    <w:p w:rsidR="00760B7F" w:rsidRDefault="00760B7F" w:rsidP="00760B7F">
      <w:pPr>
        <w:pStyle w:val="TITLE2"/>
      </w:pPr>
      <w:r>
        <w:t>RECITALS</w:t>
      </w:r>
    </w:p>
    <w:p w:rsidR="00760B7F" w:rsidRDefault="00760B7F" w:rsidP="00760B7F">
      <w:pPr>
        <w:pStyle w:val="IndentFirstLine"/>
      </w:pPr>
      <w:r>
        <w:t>A.</w:t>
      </w:r>
      <w:r>
        <w:tab/>
      </w:r>
      <w:r w:rsidRPr="003568E3">
        <w:t xml:space="preserve">UNTHSC participates in a clinical practice group to increase educational and research opportunities, provide community healthcare services, and prepare the next generation of </w:t>
      </w:r>
      <w:r>
        <w:t>pharmacists</w:t>
      </w:r>
      <w:r w:rsidRPr="003568E3">
        <w:t xml:space="preserve"> to meet future health c</w:t>
      </w:r>
      <w:r w:rsidR="00126596">
        <w:t xml:space="preserve">are needs in Texas and beyond.  </w:t>
      </w:r>
      <w:r w:rsidRPr="003568E3">
        <w:t xml:space="preserve">UNTHSC faculty members provide professional medical services through this clinical practice group and for </w:t>
      </w:r>
      <w:r>
        <w:t xml:space="preserve">other clinical practice groups affiliated with UNTHSC (collectively “Clinical Practice Group”).  </w:t>
      </w:r>
    </w:p>
    <w:p w:rsidR="00760B7F" w:rsidRDefault="00760B7F" w:rsidP="00760B7F">
      <w:pPr>
        <w:pStyle w:val="IndentFirstLine"/>
      </w:pPr>
      <w:r>
        <w:t xml:space="preserve">B. </w:t>
      </w:r>
      <w:r>
        <w:tab/>
        <w:t>UNTHSC desires to employ Pharmacist to provide administrative and professional pharmacy services, teaching, and related services for and on behalf of UNTHSC, and Pharmacist desires to accept employment with UNTHSC under the terms and conditions of this Agreement.</w:t>
      </w:r>
    </w:p>
    <w:p w:rsidR="00760B7F" w:rsidRDefault="00760B7F" w:rsidP="00760B7F">
      <w:pPr>
        <w:pStyle w:val="TITLE2"/>
      </w:pPr>
      <w:r>
        <w:t>AGREEMENT</w:t>
      </w:r>
    </w:p>
    <w:p w:rsidR="00760B7F" w:rsidRPr="004558A0" w:rsidRDefault="00760B7F" w:rsidP="00760B7F">
      <w:pPr>
        <w:pStyle w:val="Heading1"/>
        <w:numPr>
          <w:ilvl w:val="0"/>
          <w:numId w:val="1"/>
        </w:numPr>
        <w:ind w:left="0"/>
        <w:rPr>
          <w:vanish/>
          <w:specVanish/>
        </w:rPr>
      </w:pPr>
      <w:r>
        <w:t>Employment of Pharmacist</w:t>
      </w:r>
    </w:p>
    <w:p w:rsidR="00760B7F" w:rsidRDefault="00760B7F" w:rsidP="00760B7F">
      <w:pPr>
        <w:pStyle w:val="BodyText"/>
      </w:pPr>
      <w:r>
        <w:t xml:space="preserve">.  UNTHSC hereby employs Pharmacist, and Pharmacist hereby accepts employment with UNTHSC, upon Pharmacist’s faculty appointment or re-appointment and in accordance with the terms and conditions set forth herein.  Pharmacist’s faculty appointment is a condition precedent to this Agreement, and neither Pharmacist’s employment nor this Agreement shall become effective prior to such appointment.  While this Agreement may be executed and effective on a different date, the date on which employment of Pharmacist will begin is the Commencement Date set forth above.  During the term of Pharmacist’s employment, Pharmacist agrees to comply with federal and state laws, regulations, and rules, UNT System Board of Regents Rules, and UNTHSC policies, including without limitation, the Faculty Bylaws and the Code of Ethics and Standards of Conduct.  </w:t>
      </w:r>
    </w:p>
    <w:p w:rsidR="00760B7F" w:rsidRPr="004558A0" w:rsidRDefault="00760B7F" w:rsidP="00760B7F">
      <w:pPr>
        <w:pStyle w:val="Heading1"/>
        <w:numPr>
          <w:ilvl w:val="0"/>
          <w:numId w:val="1"/>
        </w:numPr>
        <w:ind w:left="0"/>
        <w:rPr>
          <w:vanish/>
          <w:specVanish/>
        </w:rPr>
      </w:pPr>
      <w:r>
        <w:t>Duties of and Services by Pharmacist</w:t>
      </w:r>
    </w:p>
    <w:p w:rsidR="00760B7F" w:rsidRDefault="00760B7F" w:rsidP="00760B7F">
      <w:pPr>
        <w:pStyle w:val="BodyText"/>
      </w:pPr>
      <w:r>
        <w:t>.  Pharmacist will be an employee of UNTHSC in providing administrative and professional pharmacy services to patients of the Clinical Practice Group to which Pharmacist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armacist is assigned.  Initial Full-Time Equivalency (“FTE”) assignment to general areas of Service is set forth in Attachment A to this Agreement.</w:t>
      </w:r>
    </w:p>
    <w:p w:rsidR="00760B7F" w:rsidRPr="004558A0" w:rsidRDefault="00760B7F" w:rsidP="00760B7F">
      <w:pPr>
        <w:pStyle w:val="Heading2"/>
        <w:numPr>
          <w:ilvl w:val="1"/>
          <w:numId w:val="1"/>
        </w:numPr>
        <w:rPr>
          <w:vanish/>
          <w:specVanish/>
        </w:rPr>
      </w:pPr>
      <w:r>
        <w:lastRenderedPageBreak/>
        <w:t>Employment Status</w:t>
      </w:r>
    </w:p>
    <w:p w:rsidR="00760B7F" w:rsidRDefault="00760B7F" w:rsidP="00760B7F">
      <w:pPr>
        <w:pStyle w:val="BodyTextFirstIndent2"/>
      </w:pPr>
      <w:r>
        <w:t xml:space="preserve">.  Pharmacist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C45AF8">
        <w:t>4 below</w:t>
      </w:r>
      <w:r>
        <w:fldChar w:fldCharType="end"/>
      </w:r>
      <w:r>
        <w:t>, Pharmacist will devote Pharmacist’s full professional efforts to performance of the Services and the affairs of UNTHSC and Clinical Practice Group.</w:t>
      </w:r>
    </w:p>
    <w:p w:rsidR="00760B7F" w:rsidRPr="004558A0" w:rsidRDefault="00760B7F" w:rsidP="00760B7F">
      <w:pPr>
        <w:pStyle w:val="Heading2"/>
        <w:numPr>
          <w:ilvl w:val="1"/>
          <w:numId w:val="1"/>
        </w:numPr>
        <w:rPr>
          <w:vanish/>
          <w:specVanish/>
        </w:rPr>
      </w:pPr>
      <w:r>
        <w:t>Performance of Services</w:t>
      </w:r>
    </w:p>
    <w:p w:rsidR="00760B7F" w:rsidRDefault="00760B7F" w:rsidP="00760B7F">
      <w:pPr>
        <w:pStyle w:val="BodyTextFirstIndent2"/>
      </w:pPr>
      <w:r>
        <w:t>.  Pharmacist's Services will be performed at such times and places through a Clinical Practice Group in Tarrant County, Texas and surrounding areas as may be reasonably designated from time to time by UNTHSC after consultation with Pharmacist.  UNTHSC shall notify Pharmacist reasonably in advance of the times and dates of Services to be provided by Pharmacist, along with the clinical location for the provision of such Services, as may from time to time be designated during the term of this Agreement.</w:t>
      </w:r>
    </w:p>
    <w:p w:rsidR="00760B7F" w:rsidRPr="004558A0" w:rsidRDefault="00760B7F" w:rsidP="00760B7F">
      <w:pPr>
        <w:pStyle w:val="Heading2"/>
        <w:numPr>
          <w:ilvl w:val="1"/>
          <w:numId w:val="1"/>
        </w:numPr>
        <w:rPr>
          <w:vanish/>
          <w:specVanish/>
        </w:rPr>
      </w:pPr>
      <w:r>
        <w:t>Administrative Positions</w:t>
      </w:r>
    </w:p>
    <w:p w:rsidR="00760B7F" w:rsidRDefault="00760B7F" w:rsidP="00760B7F">
      <w:pPr>
        <w:pStyle w:val="BodyTextFirstIndent2"/>
      </w:pPr>
      <w:r>
        <w:t>.  Pharmacists with admin</w:t>
      </w:r>
      <w:r w:rsidR="00FE1B8C">
        <w:t>istrative rank (such as chair</w:t>
      </w:r>
      <w:r>
        <w:t xml:space="preserve"> and director) serve in such administrative positions at the sole discretion of UNTHSC and may be removed from their position at any time without cause.</w:t>
      </w:r>
    </w:p>
    <w:p w:rsidR="00760B7F" w:rsidRPr="004558A0" w:rsidRDefault="00760B7F" w:rsidP="00760B7F">
      <w:pPr>
        <w:pStyle w:val="Heading1"/>
        <w:numPr>
          <w:ilvl w:val="0"/>
          <w:numId w:val="1"/>
        </w:numPr>
        <w:ind w:left="0"/>
        <w:rPr>
          <w:vanish/>
          <w:specVanish/>
        </w:rPr>
      </w:pPr>
      <w:r>
        <w:t>Training and Supervision</w:t>
      </w:r>
    </w:p>
    <w:p w:rsidR="00760B7F" w:rsidRDefault="00760B7F" w:rsidP="00760B7F">
      <w:pPr>
        <w:pStyle w:val="BodyText"/>
      </w:pPr>
      <w:r>
        <w:t>.  If Pharmacist's duties include training or supervision of any pharmacy students, medical students, medical residents, or fellows, or other persons in a training capacity, Pharmacist will provide such training or supervision in a manner consistent with Texas State Board of Pharmacy, ACGME or AOA (as applicable) standards, federal and state reimbursement rules and other rules, the bylaws and program requirements of the applicable training institutions, and the applicable policies of UNTHSC.  If Pharmacist's duties include the training or supervision of other health care providers (pharmacists, CRNAs, physician assistants, advanced practice nurses, and others), Pharmacist will provide such supervision according to applicable standards of care, Texas State Board of Pharmacy rules and regulations, applicable Texas Medical Board rules and regulations, and requirements of the facility or institution where such training is to occur.  Pharmacist will not enter into any training or supervisory relationships without the prior written approval of UNTHSC and the institution where such training is to occur.</w:t>
      </w:r>
    </w:p>
    <w:p w:rsidR="00760B7F" w:rsidRPr="004558A0" w:rsidRDefault="00760B7F" w:rsidP="00760B7F">
      <w:pPr>
        <w:pStyle w:val="Heading1"/>
        <w:numPr>
          <w:ilvl w:val="0"/>
          <w:numId w:val="1"/>
        </w:numPr>
        <w:ind w:left="0"/>
        <w:rPr>
          <w:vanish/>
          <w:specVanish/>
        </w:rPr>
      </w:pPr>
      <w:bookmarkStart w:id="10" w:name="_Ref299036856"/>
      <w:r>
        <w:t>Outside Activities</w:t>
      </w:r>
      <w:bookmarkEnd w:id="10"/>
    </w:p>
    <w:p w:rsidR="00760B7F" w:rsidRDefault="00760B7F" w:rsidP="00760B7F">
      <w:pPr>
        <w:pStyle w:val="BodyText"/>
      </w:pPr>
      <w:r>
        <w:t xml:space="preserve">.  Pharmacist is expected to confine Pharmacist’s professional activities related to the clinical practice of pharmacy and drug therapy management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armacist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760B7F" w:rsidRPr="004558A0" w:rsidRDefault="00760B7F" w:rsidP="00760B7F">
      <w:pPr>
        <w:pStyle w:val="Heading1"/>
        <w:numPr>
          <w:ilvl w:val="0"/>
          <w:numId w:val="1"/>
        </w:numPr>
        <w:ind w:left="0"/>
        <w:rPr>
          <w:vanish/>
          <w:specVanish/>
        </w:rPr>
      </w:pPr>
      <w:r>
        <w:t>Revenues from Pharmacist's Services</w:t>
      </w:r>
    </w:p>
    <w:p w:rsidR="00760B7F" w:rsidRDefault="00760B7F" w:rsidP="00760B7F">
      <w:pPr>
        <w:pStyle w:val="BodyText"/>
      </w:pPr>
      <w:r>
        <w:t xml:space="preserve">.  Pharmacis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armacist.  All revenues generated by Pharmacist for Services shall belong to the Clinical Practice Group through which Services are provided, whether paid directly to the Clinical Practice Group or Pharmacist, and Pharmacist hereby assigns to UNTHSC or the Clinical Practice Group the right to receive all such payments or collections.  UNTHSC or the Clinical Practice Group shall bill and collect for all professional Services provided by Pharmacist, and Pharmacist appoints UNTHSC or the Clinical Practice Group as agent and attorney-in-fact for collecting the revenues from such Services.  Pharmacist agrees, upon request by UNTHSC or the Clinical Practice Group, to render an accounting of all transactions relating to practice as a Pharmacist during the course of employment hereunder.  Pharmacist shall not, under any circumstances, seek compensation directly from patients or </w:t>
      </w:r>
      <w:proofErr w:type="gramStart"/>
      <w:r>
        <w:t>third party</w:t>
      </w:r>
      <w:proofErr w:type="gramEnd"/>
      <w:r>
        <w:t xml:space="preserve"> payers for Services </w:t>
      </w:r>
      <w:r>
        <w:lastRenderedPageBreak/>
        <w:t xml:space="preserve">provided hereunder, but shall look solely to UNTHSC for payment for such Services.  Pharmacist will participate in all UNTHSC or Clinical Practice Group contracted or otherwise affiliated governmental and commercial third-party health insurance plans and payers.  Pharmacist will cooperate with UNTHSC and the Clinical Practice Group in executing all certifications, forms, assignments, and other instruments necessary to ensure such revenues are paid to UNTHSC or the Clinical Practice Group. </w:t>
      </w:r>
    </w:p>
    <w:p w:rsidR="00760B7F" w:rsidRPr="004558A0" w:rsidRDefault="00760B7F" w:rsidP="00760B7F">
      <w:pPr>
        <w:pStyle w:val="Heading1"/>
        <w:numPr>
          <w:ilvl w:val="0"/>
          <w:numId w:val="1"/>
        </w:numPr>
        <w:ind w:left="0"/>
        <w:rPr>
          <w:vanish/>
          <w:specVanish/>
        </w:rPr>
      </w:pPr>
      <w:bookmarkStart w:id="11" w:name="_Ref299036949"/>
      <w:r>
        <w:t>Licensure/Medical Staff Membership and Privileges</w:t>
      </w:r>
      <w:bookmarkEnd w:id="11"/>
    </w:p>
    <w:p w:rsidR="00760B7F" w:rsidRDefault="00760B7F" w:rsidP="00760B7F">
      <w:pPr>
        <w:pStyle w:val="BodyText"/>
      </w:pPr>
      <w:r>
        <w:t>.  As a condition to commencement of employment and as a continuing condition to employment, Pharmacist agrees that at all times during the term of this Agreement, Pharmacist shall:  (a) obtain, on or before the Commencement Date, and maintain a valid and unrestricted license to practice as a Pharmacist in the State of Texas; (b) obtain in due course and maintain in good standing an appropriate category of allied health staff membership and privileges at such hospital(s) as may be reasonably designated by the Clinical Practice Group; (c) comply with and provide the Services in accordance with applicable law, the ethical standards of the pharmacy profession, and the requirements of any accrediting bodies which may have jurisdiction or authority over UNTHSC or any facility at which Pharmacist regularly performs Services; (d) hold and maintain applicable registrations by the federal Drug Enforcement Administration and the Texas Department of Public Safety to dispense and administer controlled substances; (e) maintain the status of a provider Pharmacist under the governmental and commercial health insurance/managed care plans in which UNTHSC or the Clinical Practice Group participates; and (g) comply with all applicable policies and procedures as may be established from time to time by UNTHSC and the Clinical Practice Group.  Pharmacist shall promptly inform UNTHSC of any restriction, limitation, or modification of Pharmacist's pharmacy licensure, certification, credentials, hospital allied health staff privileges, controlled substance registration, status as a Medicare or Medicaid provider, or otherwise on Pharmacist’s ability to render Services arising during the term of Pharmacist’s employment.</w:t>
      </w:r>
    </w:p>
    <w:p w:rsidR="00760B7F" w:rsidRPr="00714D52" w:rsidRDefault="00760B7F" w:rsidP="00760B7F">
      <w:pPr>
        <w:pStyle w:val="Heading1"/>
        <w:numPr>
          <w:ilvl w:val="0"/>
          <w:numId w:val="1"/>
        </w:numPr>
        <w:ind w:left="0"/>
        <w:rPr>
          <w:vanish/>
          <w:specVanish/>
        </w:rPr>
      </w:pPr>
      <w:bookmarkStart w:id="12" w:name="_Ref299048359"/>
      <w:r>
        <w:t>Compensation</w:t>
      </w:r>
      <w:bookmarkEnd w:id="12"/>
    </w:p>
    <w:p w:rsidR="00760B7F" w:rsidRDefault="00760B7F" w:rsidP="00760B7F">
      <w:pPr>
        <w:pStyle w:val="BodyText"/>
      </w:pPr>
      <w:r>
        <w:t xml:space="preserve">. </w:t>
      </w:r>
    </w:p>
    <w:p w:rsidR="00760B7F" w:rsidRPr="001C5DF9" w:rsidRDefault="00760B7F" w:rsidP="00760B7F">
      <w:pPr>
        <w:pStyle w:val="Heading2"/>
        <w:numPr>
          <w:ilvl w:val="1"/>
          <w:numId w:val="1"/>
        </w:numPr>
        <w:rPr>
          <w:vanish/>
          <w:specVanish/>
        </w:rPr>
      </w:pPr>
      <w:r>
        <w:t>Annual Salary</w:t>
      </w:r>
    </w:p>
    <w:p w:rsidR="00760B7F" w:rsidRDefault="00760B7F" w:rsidP="00760B7F">
      <w:pPr>
        <w:pStyle w:val="BodyTextFirstIndent2"/>
      </w:pPr>
      <w:r>
        <w:t xml:space="preserve">.  For and in consideration of the continued satisfactory performance of Services and the covenants agreed and entered into by Pharmacist, UNTHSC will pay to Pharmacis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armacis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armacis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60B7F" w:rsidRPr="00EB57A0" w:rsidRDefault="00760B7F" w:rsidP="00760B7F">
      <w:pPr>
        <w:pStyle w:val="Heading2"/>
        <w:numPr>
          <w:ilvl w:val="1"/>
          <w:numId w:val="1"/>
        </w:numPr>
        <w:rPr>
          <w:vanish/>
          <w:specVanish/>
        </w:rPr>
      </w:pPr>
      <w:r>
        <w:t>Incentive Compensation</w:t>
      </w:r>
    </w:p>
    <w:p w:rsidR="00760B7F" w:rsidRPr="00CF3B71" w:rsidRDefault="00760B7F" w:rsidP="00760B7F">
      <w:pPr>
        <w:pStyle w:val="BodyTextFirstIndent2"/>
      </w:pPr>
      <w:r>
        <w:t>.  For and in consideration of the continued satisfactory performance of Services, the covenants agreed and entered into by Pharmacist, and exemplary contributions by Pharmacist, UNTHSC will pay to Pharmacist the Incentive Compensation, if any, earned and payable in accordance with and as reimbursed by the compensation plan of the Clinical Practice Group to which Pharmacist is assigned.</w:t>
      </w:r>
    </w:p>
    <w:p w:rsidR="00760B7F" w:rsidRPr="002B1754" w:rsidRDefault="00760B7F" w:rsidP="00760B7F">
      <w:pPr>
        <w:pStyle w:val="Heading1"/>
        <w:numPr>
          <w:ilvl w:val="0"/>
          <w:numId w:val="1"/>
        </w:numPr>
        <w:ind w:left="0"/>
        <w:rPr>
          <w:vanish/>
          <w:specVanish/>
        </w:rPr>
      </w:pPr>
      <w:r>
        <w:t>Benefits</w:t>
      </w:r>
    </w:p>
    <w:p w:rsidR="00760B7F" w:rsidRDefault="00760B7F" w:rsidP="00760B7F">
      <w:pPr>
        <w:pStyle w:val="BodyText"/>
      </w:pPr>
      <w:r>
        <w:t>.  Pharmacist will be provided those benefits regularly provided to similar employees in accordance with state law and UNTHSC policies, including without limitation, vacation, sick leave, holidays, health and dental insurance, and contributions to retirement.  Pharmacist is required by state law to contribute to Pharmacist’s retirement account each month through payroll withholding.  Pharmacist</w:t>
      </w:r>
      <w:r w:rsidRPr="005F3C2E">
        <w:t xml:space="preserve"> will be entitled to five (5) days of educational leave per fiscal year at a time that is mutually agreeable between </w:t>
      </w:r>
      <w:r>
        <w:t>Pharmacist</w:t>
      </w:r>
      <w:r w:rsidRPr="005F3C2E">
        <w:t xml:space="preserve"> and </w:t>
      </w:r>
      <w:r>
        <w:t>Pharmacist</w:t>
      </w:r>
      <w:r w:rsidRPr="005F3C2E">
        <w:t>’s department chair</w:t>
      </w:r>
      <w:r>
        <w:t xml:space="preserve"> dependent upon the educational program</w:t>
      </w:r>
      <w:r w:rsidRPr="005F3C2E">
        <w:t xml:space="preserve">.  </w:t>
      </w:r>
      <w:r>
        <w:t>Pharmacist</w:t>
      </w:r>
      <w:r w:rsidRPr="005F3C2E">
        <w:t xml:space="preserve"> </w:t>
      </w:r>
      <w:r>
        <w:t>may be provided</w:t>
      </w:r>
      <w:r w:rsidRPr="005F3C2E">
        <w:t xml:space="preserve"> </w:t>
      </w:r>
      <w:r w:rsidRPr="005F3C2E">
        <w:lastRenderedPageBreak/>
        <w:t>reimbursement up to $2,500 per fiscal year for professional expenses</w:t>
      </w:r>
      <w:r>
        <w:t xml:space="preserve"> as approved by Pharmacist’s department chair</w:t>
      </w:r>
      <w:r w:rsidRPr="005F3C2E">
        <w:t xml:space="preserve">, which </w:t>
      </w:r>
      <w:r>
        <w:t xml:space="preserve">may </w:t>
      </w:r>
      <w:r w:rsidRPr="005F3C2E">
        <w:t xml:space="preserve">include travel and registration fees for continuing education, professional license fees, professional organization fees, professional books and journals, and other </w:t>
      </w:r>
      <w:proofErr w:type="gramStart"/>
      <w:r w:rsidRPr="005F3C2E">
        <w:t>business related</w:t>
      </w:r>
      <w:proofErr w:type="gramEnd"/>
      <w:r w:rsidRPr="005F3C2E">
        <w:t xml:space="preserve"> periodicals.</w:t>
      </w:r>
      <w:r>
        <w:t xml:space="preserve">  Benefits may be changed from time to time as mandated by the State of Texas or as determined by UNTHSC policy.</w:t>
      </w:r>
    </w:p>
    <w:p w:rsidR="00760B7F" w:rsidRPr="004558A0" w:rsidRDefault="00760B7F" w:rsidP="00760B7F">
      <w:pPr>
        <w:pStyle w:val="Heading1"/>
        <w:numPr>
          <w:ilvl w:val="0"/>
          <w:numId w:val="1"/>
        </w:numPr>
        <w:ind w:left="0"/>
        <w:rPr>
          <w:vanish/>
          <w:specVanish/>
        </w:rPr>
      </w:pPr>
      <w:bookmarkStart w:id="13" w:name="_Ref299039422"/>
      <w:r>
        <w:t>Professional Liability Insurance</w:t>
      </w:r>
      <w:bookmarkEnd w:id="13"/>
    </w:p>
    <w:p w:rsidR="00760B7F" w:rsidRPr="00E55988" w:rsidRDefault="00760B7F" w:rsidP="00760B7F">
      <w:pPr>
        <w:pStyle w:val="BodyText"/>
        <w:rPr>
          <w:vanish/>
          <w:specVanish/>
        </w:rPr>
      </w:pPr>
    </w:p>
    <w:p w:rsidR="00760B7F" w:rsidRDefault="00760B7F" w:rsidP="00760B7F">
      <w:pPr>
        <w:pStyle w:val="BodyText"/>
      </w:pPr>
      <w:r>
        <w:t xml:space="preserve">.  For and in consideration of Pharmacist's performance of Services under this Agreement, UNTHSC agrees to obtain (or arrange for) and maintain professional liability insurance for Pharmacist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r \p \h </w:instrText>
      </w:r>
      <w:r>
        <w:fldChar w:fldCharType="separate"/>
      </w:r>
      <w:r w:rsidR="00C45AF8">
        <w:t>6 above</w:t>
      </w:r>
      <w:r>
        <w:fldChar w:fldCharType="end"/>
      </w:r>
      <w:r>
        <w:t xml:space="preserve">.  Pharmacist shall notify UNTHSC immediately upon Pharmacist's receipt of notice of a potential professional liability claim against Pharmacist.  Pharmacist agrees to actively participate in the risk management activities of UNTHSC and the Clinical Practice Group to which Pharmacist is assigned.  UNTHSC has, after conferring with Pharmacist, the sole right and responsibility to defend, settle, compromise, and otherwise handle the defense of a claim and any other action when Pharmacis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C45AF8">
        <w:t>9</w:t>
      </w:r>
      <w:r>
        <w:fldChar w:fldCharType="end"/>
      </w:r>
      <w:r>
        <w:t xml:space="preserve"> shall survive any termination of this Agreement.</w:t>
      </w:r>
    </w:p>
    <w:p w:rsidR="00760B7F" w:rsidRPr="004558A0" w:rsidRDefault="00760B7F" w:rsidP="00760B7F">
      <w:pPr>
        <w:pStyle w:val="Heading1"/>
        <w:numPr>
          <w:ilvl w:val="0"/>
          <w:numId w:val="1"/>
        </w:numPr>
        <w:ind w:left="0"/>
        <w:rPr>
          <w:vanish/>
          <w:specVanish/>
        </w:rPr>
      </w:pPr>
      <w:r>
        <w:t>Working Facilities</w:t>
      </w:r>
    </w:p>
    <w:p w:rsidR="00760B7F" w:rsidRDefault="00760B7F" w:rsidP="00760B7F">
      <w:pPr>
        <w:pStyle w:val="BodyText"/>
      </w:pPr>
      <w:r>
        <w:t>.  Pharmacist will be furnished by UNTHSC with such facilities, equipment, supplies, and administrative and professional personnel as UNTHSC determines is needed for the performance of Pharmacist's Services hereunder.</w:t>
      </w:r>
    </w:p>
    <w:p w:rsidR="00760B7F" w:rsidRPr="004558A0" w:rsidRDefault="00760B7F" w:rsidP="00760B7F">
      <w:pPr>
        <w:pStyle w:val="Heading1"/>
        <w:keepNext/>
        <w:numPr>
          <w:ilvl w:val="0"/>
          <w:numId w:val="1"/>
        </w:numPr>
        <w:ind w:left="0"/>
        <w:rPr>
          <w:vanish/>
          <w:specVanish/>
        </w:rPr>
      </w:pPr>
      <w:r>
        <w:t>Confidentiality of Information</w:t>
      </w:r>
    </w:p>
    <w:p w:rsidR="00760B7F"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4" w:name="_Ref299053020"/>
      <w:r>
        <w:t>Confidential Information</w:t>
      </w:r>
      <w:bookmarkEnd w:id="14"/>
    </w:p>
    <w:p w:rsidR="00760B7F" w:rsidRDefault="00760B7F" w:rsidP="00760B7F">
      <w:pPr>
        <w:pStyle w:val="BodyTextFirstIndent2"/>
      </w:pPr>
      <w:r>
        <w:t>.  During the term of Pharmacist’s employment, Pharmacist will have access to, use, and, in Pharmacist's capacity as an employee of UNTHSC, benefit from confidential, proprietary and trade secret material and information of UNTHSC and/or Clinical Practice Group (collectively "Confidential Information").  Pharmacist agrees to keep confidential and not to disclose to others at any time; except as expressly required to perform Pharmacis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armacist further agrees that during the term of Pharmacist’s employment and as of the date of termination of this Agreement, Pharmacist will neither take nor retain, without the prior written consent of UNTHSC, any Confidential Information of any kind in any form.</w:t>
      </w:r>
    </w:p>
    <w:p w:rsidR="00760B7F" w:rsidRPr="004558A0" w:rsidRDefault="00760B7F" w:rsidP="00760B7F">
      <w:pPr>
        <w:pStyle w:val="Heading2"/>
        <w:numPr>
          <w:ilvl w:val="1"/>
          <w:numId w:val="1"/>
        </w:numPr>
        <w:rPr>
          <w:vanish/>
          <w:specVanish/>
        </w:rPr>
      </w:pPr>
      <w:bookmarkStart w:id="15" w:name="_Ref299053038"/>
      <w:r>
        <w:t>Medical Records and Information</w:t>
      </w:r>
      <w:bookmarkEnd w:id="15"/>
    </w:p>
    <w:p w:rsidR="00760B7F" w:rsidRDefault="00760B7F" w:rsidP="00760B7F">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armacist's Services and activities shall be the property of the Clinical Practice Group; subject to applicable rules and regulations regarding the practice of pharmacy or national, Texas or local canons of ethics.  Pharmacis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armacis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armacist shall be furnished a copy of the appropriate documents related to the patient then in the possession and control of the Clinical Practice Group.  Any expenses of duplicating such documents shall be paid by Pharmacist (but shall not exceed the reasonable fees for reproduction of such records as set forth by applicable Texas State Board of Pharmacy and Texas Medical Board rules).</w:t>
      </w:r>
    </w:p>
    <w:p w:rsidR="00760B7F" w:rsidRPr="004558A0" w:rsidRDefault="00760B7F" w:rsidP="00760B7F">
      <w:pPr>
        <w:pStyle w:val="Heading2"/>
        <w:numPr>
          <w:ilvl w:val="1"/>
          <w:numId w:val="1"/>
        </w:numPr>
        <w:rPr>
          <w:vanish/>
          <w:specVanish/>
        </w:rPr>
      </w:pPr>
      <w:r>
        <w:lastRenderedPageBreak/>
        <w:t>UNTHSC Information Policies</w:t>
      </w:r>
    </w:p>
    <w:p w:rsidR="00760B7F" w:rsidRDefault="00760B7F" w:rsidP="00760B7F">
      <w:pPr>
        <w:pStyle w:val="BodyTextFirstIndent2"/>
      </w:pPr>
      <w:r>
        <w:t xml:space="preserve">.  In addition to the provisions of Subsections </w:t>
      </w:r>
      <w:r>
        <w:fldChar w:fldCharType="begin"/>
      </w:r>
      <w:r>
        <w:instrText xml:space="preserve"> REF _Ref299053020 \w \h </w:instrText>
      </w:r>
      <w:r>
        <w:fldChar w:fldCharType="separate"/>
      </w:r>
      <w:r w:rsidR="00C45AF8">
        <w:t>11(a)</w:t>
      </w:r>
      <w:r>
        <w:fldChar w:fldCharType="end"/>
      </w:r>
      <w:r>
        <w:t xml:space="preserve"> and </w:t>
      </w:r>
      <w:r>
        <w:fldChar w:fldCharType="begin"/>
      </w:r>
      <w:r>
        <w:instrText xml:space="preserve"> REF _Ref299053038 \w \p \h </w:instrText>
      </w:r>
      <w:r>
        <w:fldChar w:fldCharType="separate"/>
      </w:r>
      <w:r w:rsidR="00C45AF8">
        <w:t>11(b) above</w:t>
      </w:r>
      <w:r>
        <w:fldChar w:fldCharType="end"/>
      </w:r>
      <w:r>
        <w:t>, Pharmacis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60B7F" w:rsidRPr="004558A0" w:rsidRDefault="00760B7F" w:rsidP="00760B7F">
      <w:pPr>
        <w:pStyle w:val="Heading1"/>
        <w:numPr>
          <w:ilvl w:val="0"/>
          <w:numId w:val="1"/>
        </w:numPr>
        <w:ind w:left="0"/>
        <w:rPr>
          <w:vanish/>
          <w:specVanish/>
        </w:rPr>
      </w:pPr>
      <w:r>
        <w:t>Term of this Agreement</w:t>
      </w:r>
    </w:p>
    <w:p w:rsidR="00760B7F" w:rsidRDefault="00760B7F" w:rsidP="00760B7F">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w:t>
      </w:r>
      <w:proofErr w:type="gramStart"/>
      <w:r>
        <w:t>one year</w:t>
      </w:r>
      <w:proofErr w:type="gramEnd"/>
      <w:r>
        <w:t xml:space="preserve"> terms unless: (a) Pharmacist gives written notice to UNTHSC </w:t>
      </w:r>
      <w:r w:rsidRPr="00CA74EE">
        <w:t>no less than 90 days prior to the end of the then current term; or</w:t>
      </w:r>
      <w:r>
        <w:t xml:space="preserve"> (b) UNTHSC gives written notice to Pharmacist </w:t>
      </w:r>
      <w:r w:rsidRPr="00CA74EE">
        <w:t>in accordance with the UNTHSC Faculty Bylaws, as amended from time to time</w:t>
      </w:r>
      <w:r>
        <w:t xml:space="preserve">.  </w:t>
      </w:r>
    </w:p>
    <w:p w:rsidR="00760B7F" w:rsidRPr="00B24CB8" w:rsidRDefault="00760B7F" w:rsidP="00760B7F">
      <w:pPr>
        <w:pStyle w:val="Heading1"/>
        <w:numPr>
          <w:ilvl w:val="0"/>
          <w:numId w:val="1"/>
        </w:numPr>
        <w:ind w:left="0"/>
        <w:rPr>
          <w:vanish/>
          <w:specVanish/>
        </w:rPr>
      </w:pPr>
      <w:r>
        <w:t>Termination</w:t>
      </w:r>
    </w:p>
    <w:p w:rsidR="00760B7F" w:rsidRPr="00B24CB8" w:rsidRDefault="00760B7F" w:rsidP="00760B7F">
      <w:pPr>
        <w:pStyle w:val="BodyText"/>
      </w:pPr>
      <w:r>
        <w:t xml:space="preserve">.  </w:t>
      </w:r>
    </w:p>
    <w:p w:rsidR="00760B7F" w:rsidRPr="004558A0" w:rsidRDefault="00760B7F" w:rsidP="00760B7F">
      <w:pPr>
        <w:pStyle w:val="Heading2"/>
        <w:numPr>
          <w:ilvl w:val="1"/>
          <w:numId w:val="1"/>
        </w:numPr>
        <w:rPr>
          <w:vanish/>
          <w:specVanish/>
        </w:rPr>
      </w:pPr>
      <w:bookmarkStart w:id="16" w:name="_Ref299045233"/>
      <w:r>
        <w:t>Immediate Termination</w:t>
      </w:r>
      <w:bookmarkEnd w:id="16"/>
    </w:p>
    <w:p w:rsidR="00760B7F" w:rsidRDefault="00760B7F" w:rsidP="00760B7F">
      <w:pPr>
        <w:pStyle w:val="BodyTextFirstIndent2"/>
      </w:pPr>
      <w:r>
        <w:t>.  This Agreement and Pharmacist’s employment may be terminated immediately by UNTHSC in accordance with applicable UNTHSC policies and Faculty Bylaws, as amended from time to time, relative to employment and tenure, including without limitation, any of the following events:</w:t>
      </w:r>
    </w:p>
    <w:p w:rsidR="00760B7F" w:rsidRDefault="00760B7F" w:rsidP="00760B7F">
      <w:pPr>
        <w:pStyle w:val="Heading3"/>
        <w:numPr>
          <w:ilvl w:val="2"/>
          <w:numId w:val="1"/>
        </w:numPr>
      </w:pPr>
      <w:r>
        <w:t>The suspension, limitation, revocation, or cancellation of Pharmacist's license to practice pharmacy in the State of Texas;</w:t>
      </w:r>
    </w:p>
    <w:p w:rsidR="00760B7F" w:rsidRDefault="00760B7F" w:rsidP="00760B7F">
      <w:pPr>
        <w:pStyle w:val="Heading3"/>
        <w:numPr>
          <w:ilvl w:val="2"/>
          <w:numId w:val="1"/>
        </w:numPr>
      </w:pPr>
      <w:r>
        <w:t>The imposition of any suspension, restriction, or limitation by any governmental authority to such an extent that Pharmacist cannot perform the Services required under this Agreement;</w:t>
      </w:r>
    </w:p>
    <w:p w:rsidR="00760B7F" w:rsidRDefault="00760B7F" w:rsidP="00760B7F">
      <w:pPr>
        <w:pStyle w:val="Heading3"/>
        <w:numPr>
          <w:ilvl w:val="2"/>
          <w:numId w:val="1"/>
        </w:numPr>
      </w:pPr>
      <w:r>
        <w:t>The death of Pharmacist;</w:t>
      </w:r>
    </w:p>
    <w:p w:rsidR="00760B7F" w:rsidRDefault="00760B7F" w:rsidP="00760B7F">
      <w:pPr>
        <w:pStyle w:val="Heading3"/>
        <w:numPr>
          <w:ilvl w:val="2"/>
          <w:numId w:val="1"/>
        </w:numPr>
      </w:pPr>
      <w:r>
        <w:t>For any of the following reasons:  (A) Pharmacist's engaging in conduct amounting to fraud or willful misconduct; (B) the finding by any board or professional organization having a right or privilege to pass upon the professional conduct of Pharmacist and to discipline Pharmacist therefore, that Pharmacist is or has been guilty of unprofessional or unethical conduct; (C) Pharmacist's violation of the substance abuse policy of UNTHSC; (D) the formal charge or indictment of Pharmacist with any crime of violence, sexual misconduct, or involving the practice of pharmacy or patient care; or (E) exclusion of Pharmacist from any federal or state health care reimbursement program, including without limitation, Medicare and Texas Medical Assistance (Medicaid) programs;</w:t>
      </w:r>
    </w:p>
    <w:p w:rsidR="00760B7F" w:rsidRDefault="00760B7F" w:rsidP="00760B7F">
      <w:pPr>
        <w:pStyle w:val="Heading3"/>
        <w:numPr>
          <w:ilvl w:val="2"/>
          <w:numId w:val="1"/>
        </w:numPr>
      </w:pPr>
      <w:r>
        <w:t>The imposition of any suspension, restriction, limitation, or loss of allied health staff privileges by any hospital at which Pharmacist has allied health staff membership (other than a temporary action not in excess of fourteen (14) days for a reason unrelated to patient care, not to exceed three (3) such actions during the Term of this Agreement);</w:t>
      </w:r>
    </w:p>
    <w:p w:rsidR="00760B7F" w:rsidRDefault="00760B7F" w:rsidP="00760B7F">
      <w:pPr>
        <w:pStyle w:val="Heading3"/>
        <w:numPr>
          <w:ilvl w:val="2"/>
          <w:numId w:val="1"/>
        </w:numPr>
      </w:pPr>
      <w:r>
        <w:t>Pharmacist's inability, failure, or refusal to faithfully and diligently perform the duties required of Pharmacist hereunder or to comply with any other material term or condition of this Agreement;</w:t>
      </w:r>
    </w:p>
    <w:p w:rsidR="00760B7F" w:rsidRDefault="00760B7F" w:rsidP="00760B7F">
      <w:pPr>
        <w:pStyle w:val="Heading3"/>
        <w:numPr>
          <w:ilvl w:val="2"/>
          <w:numId w:val="1"/>
        </w:numPr>
      </w:pPr>
      <w:r>
        <w:lastRenderedPageBreak/>
        <w:t>Pharmacist's failure or refusal to comply with the reasonable policies, standards, and regulations of UNTHSC or Clinical Practice Group, which from time to time may be established or approved by UNTHSC or Clinical Practice Group; or</w:t>
      </w:r>
    </w:p>
    <w:p w:rsidR="00760B7F" w:rsidRDefault="00760B7F" w:rsidP="00760B7F">
      <w:pPr>
        <w:pStyle w:val="Heading3"/>
        <w:numPr>
          <w:ilvl w:val="2"/>
          <w:numId w:val="1"/>
        </w:numPr>
      </w:pPr>
      <w:r>
        <w:t>Pharmacist's being or becoming ineligible, for any reason, for professional liability insurance on the same terms, conditions, and premium rates as other Pharmacist employees in similar practice with UNTHSC, unless an exception is approved by UNTHSC.</w:t>
      </w:r>
    </w:p>
    <w:p w:rsidR="00760B7F" w:rsidRPr="004558A0" w:rsidRDefault="00760B7F" w:rsidP="00760B7F">
      <w:pPr>
        <w:pStyle w:val="Heading2"/>
        <w:numPr>
          <w:ilvl w:val="1"/>
          <w:numId w:val="1"/>
        </w:numPr>
        <w:rPr>
          <w:vanish/>
          <w:specVanish/>
        </w:rPr>
      </w:pPr>
      <w:bookmarkStart w:id="17" w:name="_Ref299045247"/>
      <w:r>
        <w:t>Termination by Pharmacist</w:t>
      </w:r>
      <w:bookmarkEnd w:id="17"/>
    </w:p>
    <w:p w:rsidR="00760B7F" w:rsidRDefault="00760B7F" w:rsidP="00760B7F">
      <w:pPr>
        <w:pStyle w:val="BodyTextFirstIndent2"/>
      </w:pPr>
      <w:r>
        <w:t>.  This Agreement may be terminated by Pharmacist upon the occurrence of either of the following events, provided that prior to termination Pharmacis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60B7F" w:rsidRDefault="00760B7F" w:rsidP="00760B7F">
      <w:pPr>
        <w:pStyle w:val="Heading3"/>
        <w:numPr>
          <w:ilvl w:val="2"/>
          <w:numId w:val="1"/>
        </w:numPr>
      </w:pPr>
      <w:r>
        <w:t>UNTHSC’s failure to pay Pharmacist the compensation due pursuant to this Agreement (recognizing that salary may be adjusted from time to time accordance with UNTHSC policies or Faculty Bylaws or Clinical Practice Group compensation plan); or</w:t>
      </w:r>
    </w:p>
    <w:p w:rsidR="00760B7F" w:rsidRDefault="00760B7F" w:rsidP="00760B7F">
      <w:pPr>
        <w:pStyle w:val="Heading3"/>
        <w:numPr>
          <w:ilvl w:val="2"/>
          <w:numId w:val="1"/>
        </w:numPr>
      </w:pPr>
      <w:r>
        <w:t>UNTHSC’s material breach of this Agreement.</w:t>
      </w:r>
    </w:p>
    <w:p w:rsidR="00760B7F" w:rsidRPr="00624F23" w:rsidRDefault="00760B7F" w:rsidP="00760B7F">
      <w:pPr>
        <w:pStyle w:val="Heading2"/>
        <w:numPr>
          <w:ilvl w:val="1"/>
          <w:numId w:val="1"/>
        </w:numPr>
        <w:rPr>
          <w:vanish/>
          <w:specVanish/>
        </w:rPr>
      </w:pPr>
      <w:bookmarkStart w:id="18" w:name="_Ref299045262"/>
      <w:r>
        <w:t>Optional Terminatio</w:t>
      </w:r>
      <w:bookmarkEnd w:id="18"/>
      <w:r>
        <w:t>n</w:t>
      </w:r>
    </w:p>
    <w:p w:rsidR="00760B7F" w:rsidRDefault="00760B7F" w:rsidP="00760B7F">
      <w:pPr>
        <w:pStyle w:val="BodyTextFirstIndent2"/>
      </w:pPr>
      <w:r>
        <w:t>.  This Agreement may be terminated at any time by mutual written agreement of UNTHSC and Pharmacist.  In addition, Pharmacist may terminate this Agreement without cause by providing</w:t>
      </w:r>
      <w:r w:rsidRPr="00624F23">
        <w:t xml:space="preserve"> </w:t>
      </w:r>
      <w:r w:rsidRPr="00CA74EE">
        <w:t xml:space="preserve">UNTHSC at least 90 days prior written notice, or UNTHSC may terminate this Agreement by providing </w:t>
      </w:r>
      <w:r>
        <w:t xml:space="preserve">Pharmacist prior written notice </w:t>
      </w:r>
      <w:r w:rsidRPr="00CA74EE">
        <w:t xml:space="preserve">in accordance with the UNTHSC </w:t>
      </w:r>
      <w:r>
        <w:t xml:space="preserve">policies and </w:t>
      </w:r>
      <w:r w:rsidRPr="00CA74EE">
        <w:t>Faculty Bylaws, as amended from time to time</w:t>
      </w:r>
      <w:r>
        <w:t>.</w:t>
      </w:r>
    </w:p>
    <w:p w:rsidR="00760B7F" w:rsidRPr="004558A0" w:rsidRDefault="00760B7F" w:rsidP="00760B7F">
      <w:pPr>
        <w:pStyle w:val="Heading1"/>
        <w:numPr>
          <w:ilvl w:val="0"/>
          <w:numId w:val="1"/>
        </w:numPr>
        <w:ind w:left="0"/>
        <w:rPr>
          <w:vanish/>
          <w:specVanish/>
        </w:rPr>
      </w:pPr>
      <w:r>
        <w:t>Effects of Termination</w:t>
      </w:r>
    </w:p>
    <w:p w:rsidR="00760B7F" w:rsidRPr="00566616" w:rsidRDefault="00760B7F" w:rsidP="00760B7F">
      <w:pPr>
        <w:pStyle w:val="BodyText"/>
      </w:pPr>
      <w:r>
        <w:t xml:space="preserve">.  </w:t>
      </w:r>
    </w:p>
    <w:p w:rsidR="00760B7F" w:rsidRPr="004558A0" w:rsidRDefault="00760B7F" w:rsidP="00760B7F">
      <w:pPr>
        <w:pStyle w:val="Heading2"/>
        <w:numPr>
          <w:ilvl w:val="1"/>
          <w:numId w:val="1"/>
        </w:numPr>
        <w:rPr>
          <w:vanish/>
          <w:specVanish/>
        </w:rPr>
      </w:pPr>
      <w:r>
        <w:t>Continued Services</w:t>
      </w:r>
    </w:p>
    <w:p w:rsidR="00760B7F" w:rsidRDefault="00760B7F" w:rsidP="00760B7F">
      <w:pPr>
        <w:pStyle w:val="BodyTextFirstIndent2"/>
      </w:pPr>
      <w:r>
        <w:t xml:space="preserve">.  On or after the giving of notice of termination and during any notice period, UNTHSC shall be entitled to such full-time Services of Pharmacist as UNTHSC may reasonably require, and UNTHSC, in its sole discretion, shall specifically have the right to terminate the active Services of Pharmacist at the time such notice is given and to pay to Pharmacist the compensation due to Pharmacist under Section </w:t>
      </w:r>
      <w:r>
        <w:fldChar w:fldCharType="begin"/>
      </w:r>
      <w:r>
        <w:instrText xml:space="preserve"> REF _Ref299048359 \w \p \h </w:instrText>
      </w:r>
      <w:r>
        <w:fldChar w:fldCharType="separate"/>
      </w:r>
      <w:r w:rsidR="00C45AF8">
        <w:t>7 above</w:t>
      </w:r>
      <w:r>
        <w:fldChar w:fldCharType="end"/>
      </w:r>
      <w:r>
        <w:t xml:space="preserve"> for the duration of the notice period.  In the event of termination, neither party shall have any further obligation hereunder, except for:  </w:t>
      </w:r>
    </w:p>
    <w:p w:rsidR="00760B7F" w:rsidRDefault="00760B7F" w:rsidP="00760B7F">
      <w:pPr>
        <w:pStyle w:val="Heading3"/>
        <w:numPr>
          <w:ilvl w:val="2"/>
          <w:numId w:val="1"/>
        </w:numPr>
      </w:pPr>
      <w:r>
        <w:t>obligations accruing prior to the date of termination;</w:t>
      </w:r>
    </w:p>
    <w:p w:rsidR="00760B7F" w:rsidRDefault="00760B7F" w:rsidP="00760B7F">
      <w:pPr>
        <w:pStyle w:val="Heading3"/>
        <w:numPr>
          <w:ilvl w:val="2"/>
          <w:numId w:val="1"/>
        </w:numPr>
      </w:pPr>
      <w:r>
        <w:t>obligations, promises, or covenants contained herein which are expressly made to extend beyond the term of this Agreement; and</w:t>
      </w:r>
    </w:p>
    <w:p w:rsidR="00760B7F" w:rsidRDefault="00760B7F" w:rsidP="00760B7F">
      <w:pPr>
        <w:pStyle w:val="Heading3"/>
        <w:numPr>
          <w:ilvl w:val="2"/>
          <w:numId w:val="1"/>
        </w:numPr>
      </w:pPr>
      <w:r>
        <w:t xml:space="preserve">obligations which by their nature would survive termination.  </w:t>
      </w:r>
    </w:p>
    <w:p w:rsidR="00760B7F" w:rsidRDefault="00760B7F" w:rsidP="00760B7F">
      <w:pPr>
        <w:pStyle w:val="BodyTextFirstIndent2"/>
      </w:pPr>
      <w:r>
        <w:t>Following any notice of termination of employment, given by either party, when applicable, Pharmacist shall fully cooperate with UNTHSC in all matters relating to the completion of Pharmacist’s pending work on behalf of UNTHSC and the orderly transfer of such work to other professional employees of UNTHSC.</w:t>
      </w:r>
    </w:p>
    <w:p w:rsidR="00760B7F" w:rsidRPr="004558A0" w:rsidRDefault="00760B7F" w:rsidP="00760B7F">
      <w:pPr>
        <w:pStyle w:val="Heading2"/>
        <w:numPr>
          <w:ilvl w:val="1"/>
          <w:numId w:val="1"/>
        </w:numPr>
        <w:rPr>
          <w:vanish/>
          <w:specVanish/>
        </w:rPr>
      </w:pPr>
      <w:r>
        <w:t>Non-Solicitation</w:t>
      </w:r>
    </w:p>
    <w:p w:rsidR="00760B7F" w:rsidRDefault="00760B7F" w:rsidP="00760B7F">
      <w:pPr>
        <w:pStyle w:val="BodyTextFirstIndent2"/>
      </w:pPr>
      <w:r>
        <w:t xml:space="preserve">.  Pharmacist acknowledges that extensive contacts with employees of UNTHSC and/or Clinical Practice Group will occur.  Accordingly, Pharmacist agrees that, during the term of Pharmacist’s employment and for the period of one (1) year immediately thereafter, Pharmacist will not directly or </w:t>
      </w:r>
      <w:r>
        <w:lastRenderedPageBreak/>
        <w:t xml:space="preserve">indirectly contact any employees of UNTHSC or Clinical Practice Group in order to discontinue or interfere with that person’s employment relationship with UNTHSC or Clinical Practice Group. </w:t>
      </w:r>
    </w:p>
    <w:p w:rsidR="00760B7F" w:rsidRPr="004558A0" w:rsidRDefault="00760B7F" w:rsidP="00760B7F">
      <w:pPr>
        <w:pStyle w:val="Heading1"/>
        <w:numPr>
          <w:ilvl w:val="0"/>
          <w:numId w:val="1"/>
        </w:numPr>
        <w:ind w:left="0"/>
        <w:rPr>
          <w:vanish/>
          <w:specVanish/>
        </w:rPr>
      </w:pPr>
      <w:r>
        <w:t>Federal and State Health Care Programs</w:t>
      </w:r>
    </w:p>
    <w:p w:rsidR="00760B7F" w:rsidRDefault="00760B7F" w:rsidP="00760B7F">
      <w:pPr>
        <w:pStyle w:val="BodyText"/>
      </w:pPr>
      <w:r>
        <w:t>.  Pharmacist</w:t>
      </w:r>
      <w:r w:rsidRPr="00290693">
        <w:t xml:space="preserve"> represents and warrants</w:t>
      </w:r>
      <w:r>
        <w:t xml:space="preserve"> that Pharmacist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armacist</w:t>
      </w:r>
      <w:r w:rsidRPr="00290693">
        <w:t xml:space="preserve"> further represents and warrants that </w:t>
      </w:r>
      <w:r>
        <w:t>Pharmacis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armacist</w:t>
      </w:r>
      <w:r w:rsidRPr="00290693">
        <w:t xml:space="preserve"> shall notify UNTHSC within three (3) business days of </w:t>
      </w:r>
      <w:r>
        <w:t>Pharmacis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60B7F" w:rsidRPr="004558A0" w:rsidRDefault="00760B7F" w:rsidP="00760B7F">
      <w:pPr>
        <w:pStyle w:val="Heading1"/>
        <w:numPr>
          <w:ilvl w:val="0"/>
          <w:numId w:val="1"/>
        </w:numPr>
        <w:ind w:left="0"/>
        <w:rPr>
          <w:vanish/>
          <w:specVanish/>
        </w:rPr>
      </w:pPr>
      <w:r>
        <w:t>Governing State Law</w:t>
      </w:r>
    </w:p>
    <w:p w:rsidR="00760B7F" w:rsidRDefault="00760B7F" w:rsidP="00760B7F">
      <w:pPr>
        <w:pStyle w:val="BodyText"/>
      </w:pPr>
      <w:r>
        <w:t>.  The laws of the State of Texas shall govern the validity, construction, enforcement, and interpretation of this Agreement and venue for any action related hereto shall lie in Tarrant County.</w:t>
      </w:r>
    </w:p>
    <w:p w:rsidR="00760B7F" w:rsidRPr="004558A0" w:rsidRDefault="00760B7F" w:rsidP="00760B7F">
      <w:pPr>
        <w:pStyle w:val="Heading1"/>
        <w:numPr>
          <w:ilvl w:val="0"/>
          <w:numId w:val="1"/>
        </w:numPr>
        <w:ind w:left="0"/>
        <w:rPr>
          <w:vanish/>
          <w:specVanish/>
        </w:rPr>
      </w:pPr>
      <w:r>
        <w:t>Parties Bound</w:t>
      </w:r>
    </w:p>
    <w:p w:rsidR="00760B7F" w:rsidRDefault="00760B7F" w:rsidP="00760B7F">
      <w:pPr>
        <w:pStyle w:val="BodyText"/>
      </w:pPr>
      <w:r>
        <w:t xml:space="preserve">.  This Agreement and the rights and obligations hereunder shall be binding upon and inure to the benefit of UNTHSC, Pharmacist, and their respective heirs, personal representatives, successors, and permitted assigns.  </w:t>
      </w:r>
    </w:p>
    <w:p w:rsidR="00760B7F" w:rsidRPr="004558A0" w:rsidRDefault="00760B7F" w:rsidP="00760B7F">
      <w:pPr>
        <w:pStyle w:val="Heading1"/>
        <w:numPr>
          <w:ilvl w:val="0"/>
          <w:numId w:val="1"/>
        </w:numPr>
        <w:ind w:left="0"/>
        <w:rPr>
          <w:vanish/>
          <w:specVanish/>
        </w:rPr>
      </w:pPr>
      <w:r>
        <w:t>Survival</w:t>
      </w:r>
    </w:p>
    <w:p w:rsidR="00760B7F" w:rsidRDefault="00760B7F" w:rsidP="00760B7F">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60B7F" w:rsidRPr="004558A0" w:rsidRDefault="00760B7F" w:rsidP="00760B7F">
      <w:pPr>
        <w:pStyle w:val="Heading1"/>
        <w:numPr>
          <w:ilvl w:val="0"/>
          <w:numId w:val="1"/>
        </w:numPr>
        <w:ind w:left="0"/>
        <w:rPr>
          <w:vanish/>
          <w:specVanish/>
        </w:rPr>
      </w:pPr>
      <w:r>
        <w:t>Titles; Headings</w:t>
      </w:r>
    </w:p>
    <w:p w:rsidR="00760B7F" w:rsidRDefault="00760B7F" w:rsidP="00760B7F">
      <w:pPr>
        <w:pStyle w:val="BodyText"/>
      </w:pPr>
      <w:r>
        <w:t>.  The titles, heading, and captions used in this Agreement have been inserted for convenience only, and any conflict between the headings and text shall be resolved in favor of the text.</w:t>
      </w:r>
    </w:p>
    <w:p w:rsidR="00760B7F" w:rsidRPr="004558A0" w:rsidRDefault="00760B7F" w:rsidP="00760B7F">
      <w:pPr>
        <w:pStyle w:val="Heading1"/>
        <w:numPr>
          <w:ilvl w:val="0"/>
          <w:numId w:val="1"/>
        </w:numPr>
        <w:ind w:left="0"/>
        <w:rPr>
          <w:vanish/>
          <w:specVanish/>
        </w:rPr>
      </w:pPr>
      <w:r>
        <w:t>Assignment</w:t>
      </w:r>
    </w:p>
    <w:p w:rsidR="00760B7F" w:rsidRDefault="00760B7F" w:rsidP="00760B7F">
      <w:pPr>
        <w:pStyle w:val="BodyText"/>
      </w:pPr>
      <w:r>
        <w:t>.  This Agreement or Pharmacist’s Services may be assigned by UNTHSC to an affiliate of UNTHSC which is authorized by law to employ Pharmacists to engage in the practice of pharmacy and which is actively engaged in the business of providing pharmacy and related health care services.  This Agreement is a “personal services” contract and Pharmacist may not assign this Agreement or delegate or subcontract any duties hereunder to any party without the express written consent of UNTHSC.</w:t>
      </w:r>
    </w:p>
    <w:p w:rsidR="00760B7F" w:rsidRPr="004558A0" w:rsidRDefault="00760B7F" w:rsidP="00760B7F">
      <w:pPr>
        <w:pStyle w:val="Heading1"/>
        <w:numPr>
          <w:ilvl w:val="0"/>
          <w:numId w:val="1"/>
        </w:numPr>
        <w:ind w:left="0"/>
        <w:rPr>
          <w:vanish/>
          <w:specVanish/>
        </w:rPr>
      </w:pPr>
      <w:r>
        <w:t>Conformance with Law</w:t>
      </w:r>
    </w:p>
    <w:p w:rsidR="00760B7F" w:rsidRDefault="00760B7F" w:rsidP="00760B7F">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60B7F" w:rsidRPr="004558A0" w:rsidRDefault="00760B7F" w:rsidP="00760B7F">
      <w:pPr>
        <w:pStyle w:val="Heading1"/>
        <w:numPr>
          <w:ilvl w:val="0"/>
          <w:numId w:val="1"/>
        </w:numPr>
        <w:ind w:left="0"/>
        <w:rPr>
          <w:vanish/>
          <w:specVanish/>
        </w:rPr>
      </w:pPr>
      <w:r>
        <w:t>Amendment</w:t>
      </w:r>
    </w:p>
    <w:p w:rsidR="00760B7F" w:rsidRDefault="00760B7F" w:rsidP="00760B7F">
      <w:pPr>
        <w:pStyle w:val="BodyText"/>
      </w:pPr>
      <w:r>
        <w:t>.  No modification or amendment of any of the terms or provisions hereof may be made otherwise than by a written agreement signed by the parties.</w:t>
      </w:r>
    </w:p>
    <w:p w:rsidR="00760B7F" w:rsidRPr="004558A0" w:rsidRDefault="00760B7F" w:rsidP="00760B7F">
      <w:pPr>
        <w:pStyle w:val="Heading1"/>
        <w:numPr>
          <w:ilvl w:val="0"/>
          <w:numId w:val="1"/>
        </w:numPr>
        <w:ind w:left="0"/>
        <w:rPr>
          <w:vanish/>
          <w:specVanish/>
        </w:rPr>
      </w:pPr>
      <w:r>
        <w:t>Legal Review</w:t>
      </w:r>
    </w:p>
    <w:p w:rsidR="00760B7F" w:rsidRDefault="00760B7F" w:rsidP="00760B7F">
      <w:pPr>
        <w:pStyle w:val="BodyText"/>
      </w:pPr>
      <w:r>
        <w:t>.  Pharmacist acknowledges that Pharmacist has been advised, and has been given the opportunity, to review this Agreement with Pharmacist's legal counsel before entering this Agreement.</w:t>
      </w:r>
    </w:p>
    <w:p w:rsidR="00760B7F" w:rsidRPr="004558A0" w:rsidRDefault="00760B7F" w:rsidP="00760B7F">
      <w:pPr>
        <w:pStyle w:val="Heading1"/>
        <w:numPr>
          <w:ilvl w:val="0"/>
          <w:numId w:val="1"/>
        </w:numPr>
        <w:ind w:left="0"/>
        <w:rPr>
          <w:vanish/>
          <w:specVanish/>
        </w:rPr>
      </w:pPr>
      <w:r>
        <w:t>Waiver of Breach</w:t>
      </w:r>
    </w:p>
    <w:p w:rsidR="00760B7F" w:rsidRDefault="00760B7F" w:rsidP="00760B7F">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60B7F" w:rsidRPr="004558A0" w:rsidRDefault="00760B7F" w:rsidP="00760B7F">
      <w:pPr>
        <w:pStyle w:val="Heading1"/>
        <w:numPr>
          <w:ilvl w:val="0"/>
          <w:numId w:val="1"/>
        </w:numPr>
        <w:ind w:left="0"/>
        <w:rPr>
          <w:vanish/>
          <w:specVanish/>
        </w:rPr>
      </w:pPr>
      <w:r>
        <w:lastRenderedPageBreak/>
        <w:t>Counterparts</w:t>
      </w:r>
    </w:p>
    <w:p w:rsidR="00760B7F" w:rsidRDefault="00760B7F" w:rsidP="00760B7F">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60B7F" w:rsidRPr="00714D52" w:rsidRDefault="00760B7F" w:rsidP="00760B7F">
      <w:pPr>
        <w:pStyle w:val="Heading1"/>
        <w:numPr>
          <w:ilvl w:val="0"/>
          <w:numId w:val="1"/>
        </w:numPr>
        <w:ind w:left="0"/>
        <w:rPr>
          <w:vanish/>
          <w:specVanish/>
        </w:rPr>
      </w:pPr>
      <w:r>
        <w:t>Notices</w:t>
      </w:r>
    </w:p>
    <w:p w:rsidR="00760B7F" w:rsidRDefault="00760B7F" w:rsidP="00760B7F">
      <w:pPr>
        <w:pStyle w:val="BodyText"/>
      </w:pPr>
      <w:r>
        <w:t>.  All notices provided for by this Agreement shall be made in writing either</w:t>
      </w:r>
      <w:proofErr w:type="gramStart"/>
      <w:r>
        <w:t>:  (</w:t>
      </w:r>
      <w:proofErr w:type="gramEnd"/>
      <w:r>
        <w:t>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760B7F" w:rsidRPr="00D90CDC" w:rsidRDefault="00760B7F" w:rsidP="00760B7F">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Pharmacist</w:t>
      </w:r>
      <w:r w:rsidRPr="00D90CDC">
        <w:rPr>
          <w:u w:val="single"/>
        </w:rPr>
        <w:t>:</w:t>
      </w:r>
    </w:p>
    <w:p w:rsidR="00760B7F" w:rsidRDefault="00760B7F" w:rsidP="00760B7F">
      <w:pPr>
        <w:tabs>
          <w:tab w:val="left" w:pos="720"/>
          <w:tab w:val="left" w:pos="5760"/>
        </w:tabs>
      </w:pPr>
      <w:r>
        <w:tab/>
        <w:t>UNT Health Science Center at Fort Worth</w:t>
      </w:r>
      <w:r>
        <w:tab/>
      </w:r>
      <w:r>
        <w:fldChar w:fldCharType="begin">
          <w:ffData>
            <w:name w:val="Text113"/>
            <w:enabled/>
            <w:calcOnExit w:val="0"/>
            <w:textInput/>
          </w:ffData>
        </w:fldChar>
      </w:r>
      <w:bookmarkStart w:id="19" w:name="Text113"/>
      <w:r>
        <w:instrText xml:space="preserve"> FORMTEXT </w:instrText>
      </w:r>
      <w:r>
        <w:fldChar w:fldCharType="separate"/>
      </w:r>
      <w:r w:rsidR="00DB76FE">
        <w:rPr>
          <w:noProof/>
        </w:rPr>
        <w:t> </w:t>
      </w:r>
      <w:r w:rsidR="00DB76FE">
        <w:rPr>
          <w:noProof/>
        </w:rPr>
        <w:t> </w:t>
      </w:r>
      <w:r w:rsidR="00DB76FE">
        <w:rPr>
          <w:noProof/>
        </w:rPr>
        <w:t> </w:t>
      </w:r>
      <w:r w:rsidR="00DB76FE">
        <w:rPr>
          <w:noProof/>
        </w:rPr>
        <w:t> </w:t>
      </w:r>
      <w:r w:rsidR="00DB76FE">
        <w:rPr>
          <w:noProof/>
        </w:rPr>
        <w:t> </w:t>
      </w:r>
      <w:r>
        <w:fldChar w:fldCharType="end"/>
      </w:r>
      <w:bookmarkEnd w:id="19"/>
    </w:p>
    <w:p w:rsidR="00760B7F" w:rsidRDefault="00760B7F" w:rsidP="00760B7F">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1"/>
    </w:p>
    <w:p w:rsidR="00760B7F" w:rsidRDefault="00760B7F" w:rsidP="00760B7F">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3"/>
    </w:p>
    <w:p w:rsidR="00760B7F" w:rsidRDefault="00760B7F" w:rsidP="00760B7F">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sidR="00006711">
        <w:rPr>
          <w:noProof/>
        </w:rPr>
        <w:t> </w:t>
      </w:r>
      <w:r w:rsidR="00006711">
        <w:rPr>
          <w:noProof/>
        </w:rPr>
        <w:t> </w:t>
      </w:r>
      <w:r w:rsidR="00006711">
        <w:rPr>
          <w:noProof/>
        </w:rPr>
        <w:t> </w:t>
      </w:r>
      <w:r w:rsidR="00006711">
        <w:rPr>
          <w:noProof/>
        </w:rPr>
        <w:t> </w:t>
      </w:r>
      <w:r w:rsidR="00006711">
        <w:rPr>
          <w:noProof/>
        </w:rPr>
        <w:t> </w:t>
      </w:r>
      <w:r>
        <w:fldChar w:fldCharType="end"/>
      </w:r>
      <w:bookmarkEnd w:id="25"/>
    </w:p>
    <w:p w:rsidR="00760B7F" w:rsidRDefault="00760B7F" w:rsidP="00760B7F">
      <w:pPr>
        <w:tabs>
          <w:tab w:val="left" w:pos="720"/>
          <w:tab w:val="left" w:pos="5760"/>
        </w:tabs>
      </w:pPr>
    </w:p>
    <w:p w:rsidR="00760B7F" w:rsidRPr="005F3C2E" w:rsidRDefault="00760B7F" w:rsidP="00760B7F">
      <w:pPr>
        <w:pStyle w:val="Heading1"/>
        <w:numPr>
          <w:ilvl w:val="0"/>
          <w:numId w:val="1"/>
        </w:numPr>
        <w:ind w:left="0"/>
        <w:rPr>
          <w:vanish/>
          <w:specVanish/>
        </w:rPr>
      </w:pPr>
      <w:r>
        <w:t>Integration and Entire Agreement</w:t>
      </w:r>
    </w:p>
    <w:p w:rsidR="00760B7F" w:rsidRDefault="00760B7F" w:rsidP="00760B7F">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3C7216" w:rsidRDefault="00760B7F" w:rsidP="00760B7F">
      <w:pPr>
        <w:spacing w:after="240"/>
        <w:jc w:val="left"/>
      </w:pPr>
      <w:r>
        <w:br w:type="page"/>
      </w:r>
    </w:p>
    <w:p w:rsidR="00B22F57" w:rsidRDefault="00760B7F" w:rsidP="00B06AF4">
      <w:pPr>
        <w:pStyle w:val="IndentFirstLine"/>
      </w:pPr>
      <w:r>
        <w:lastRenderedPageBreak/>
        <w:t>W</w:t>
      </w:r>
      <w:r w:rsidR="00B06AF4">
        <w:t xml:space="preserve">HEREAS, the parties execute this </w:t>
      </w:r>
      <w:r w:rsidR="008E3CAF">
        <w:t>Faculty</w:t>
      </w:r>
      <w:r w:rsidR="00812229">
        <w:t xml:space="preserve"> Appointment Contract</w:t>
      </w:r>
      <w:r w:rsidR="00B06AF4">
        <w:t xml:space="preserve"> to be </w:t>
      </w:r>
      <w:r w:rsidR="00812229">
        <w:t>E</w:t>
      </w:r>
      <w:r w:rsidR="00B06AF4">
        <w:t>ffective upon</w:t>
      </w:r>
      <w:r w:rsidR="00812229">
        <w:t xml:space="preserve"> date of last</w:t>
      </w:r>
      <w:r w:rsidR="00B06AF4">
        <w:t xml:space="preserve"> signature by </w:t>
      </w:r>
      <w:r w:rsidR="00C85C74">
        <w:t>Pharmacist</w:t>
      </w:r>
      <w:r w:rsidR="00B06AF4">
        <w:t xml:space="preserve"> and UNTHSC</w:t>
      </w:r>
      <w:r w:rsidR="00787793">
        <w:t>, for the Term stated herein and contingent upon faculty appointment</w:t>
      </w:r>
      <w:r w:rsidR="00B06AF4">
        <w:t>.</w:t>
      </w:r>
    </w:p>
    <w:p w:rsidR="005E0D2A" w:rsidRPr="003F00D4" w:rsidRDefault="005E0D2A" w:rsidP="0022227C">
      <w:pPr>
        <w:tabs>
          <w:tab w:val="left" w:pos="5040"/>
        </w:tabs>
        <w:ind w:right="-180"/>
        <w:jc w:val="left"/>
        <w:rPr>
          <w:b/>
        </w:rPr>
      </w:pPr>
      <w:r w:rsidRPr="00A10777">
        <w:rPr>
          <w:b/>
        </w:rPr>
        <w:t>“</w:t>
      </w:r>
      <w:r w:rsidR="00C915B5">
        <w:rPr>
          <w:b/>
        </w:rPr>
        <w:t>PHARMACIS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EC649A" w:rsidP="005E0D2A">
      <w:pPr>
        <w:rPr>
          <w:u w:val="single"/>
        </w:rPr>
      </w:pPr>
      <w:r>
        <w:rPr>
          <w:u w:val="single"/>
        </w:rPr>
        <w:tab/>
      </w:r>
      <w:r>
        <w:rPr>
          <w:u w:val="single"/>
        </w:rPr>
        <w:tab/>
      </w:r>
      <w:r>
        <w:rPr>
          <w:u w:val="single"/>
        </w:rPr>
        <w:tab/>
      </w:r>
      <w:r>
        <w:rPr>
          <w:u w:val="single"/>
        </w:rPr>
        <w:tab/>
      </w:r>
      <w:r>
        <w:rPr>
          <w:u w:val="single"/>
        </w:rPr>
        <w:tab/>
      </w:r>
      <w:r w:rsidR="005E0D2A">
        <w:tab/>
      </w:r>
      <w:r w:rsidR="004717EC">
        <w:tab/>
      </w:r>
      <w:r w:rsidR="005E0D2A">
        <w:t>By:</w:t>
      </w:r>
      <w:r w:rsidR="005E0D2A">
        <w:tab/>
      </w:r>
      <w:r w:rsidR="005E0D2A">
        <w:rPr>
          <w:u w:val="single"/>
        </w:rPr>
        <w:tab/>
      </w:r>
      <w:r w:rsidR="005E0D2A">
        <w:rPr>
          <w:u w:val="single"/>
        </w:rPr>
        <w:tab/>
      </w:r>
      <w:r w:rsidR="005E0D2A">
        <w:rPr>
          <w:u w:val="single"/>
        </w:rPr>
        <w:tab/>
      </w:r>
      <w:r w:rsidR="005E0D2A">
        <w:rPr>
          <w:u w:val="single"/>
        </w:rPr>
        <w:tab/>
      </w:r>
      <w:r w:rsidR="005E0D2A">
        <w:rPr>
          <w:u w:val="single"/>
        </w:rPr>
        <w:tab/>
      </w:r>
    </w:p>
    <w:p w:rsidR="005E0D2A" w:rsidRDefault="00BE3DC9" w:rsidP="006C5301">
      <w:pPr>
        <w:tabs>
          <w:tab w:val="left" w:pos="720"/>
          <w:tab w:val="left" w:pos="5760"/>
        </w:tabs>
      </w:pPr>
      <w:r>
        <w:t>Name:</w:t>
      </w:r>
      <w:r w:rsidR="001D4A45">
        <w:rPr>
          <w:noProof/>
        </w:rPr>
        <w:tab/>
      </w:r>
      <w:r w:rsidR="004D5795">
        <w:rPr>
          <w:noProof/>
        </w:rPr>
        <w:fldChar w:fldCharType="begin"/>
      </w:r>
      <w:r w:rsidR="004D5795">
        <w:rPr>
          <w:noProof/>
        </w:rPr>
        <w:instrText xml:space="preserve"> Ref Name </w:instrText>
      </w:r>
      <w:r w:rsidR="004D5795">
        <w:rPr>
          <w:noProof/>
        </w:rPr>
        <w:fldChar w:fldCharType="end"/>
      </w:r>
      <w:r>
        <w:rPr>
          <w:noProof/>
        </w:rPr>
        <w:tab/>
      </w:r>
      <w:r w:rsidR="005E0D2A">
        <w:rPr>
          <w:noProof/>
        </w:rPr>
        <w:t>Depart</w:t>
      </w:r>
      <w:r w:rsidR="00B57A81">
        <w:rPr>
          <w:noProof/>
        </w:rPr>
        <w:t>ment</w:t>
      </w:r>
      <w:r w:rsidR="005E0D2A">
        <w:rPr>
          <w:noProof/>
        </w:rPr>
        <w:t xml:space="preserve"> Chair</w:t>
      </w:r>
      <w:r w:rsidR="00295917">
        <w:rPr>
          <w:noProof/>
        </w:rPr>
        <w:t>/Interim Chair</w:t>
      </w:r>
    </w:p>
    <w:p w:rsidR="005E0D2A" w:rsidRDefault="005E0D2A" w:rsidP="005E0D2A">
      <w:r>
        <w:tab/>
      </w:r>
      <w:r>
        <w:tab/>
      </w:r>
      <w:r>
        <w:tab/>
      </w:r>
      <w:r>
        <w:tab/>
      </w:r>
      <w:r>
        <w:tab/>
      </w:r>
      <w:r>
        <w:tab/>
      </w:r>
      <w:r>
        <w:tab/>
      </w:r>
      <w:r>
        <w:tab/>
        <w:t>Dep</w:t>
      </w:r>
      <w:r w:rsidR="00D5297C">
        <w:t>artment</w:t>
      </w:r>
      <w:r>
        <w:t xml:space="preserve"> of </w:t>
      </w:r>
      <w:r>
        <w:fldChar w:fldCharType="begin">
          <w:ffData>
            <w:name w:val="Text112"/>
            <w:enabled/>
            <w:calcOnExit w:val="0"/>
            <w:textInput/>
          </w:ffData>
        </w:fldChar>
      </w:r>
      <w:bookmarkStart w:id="26" w:name="Text112"/>
      <w:r>
        <w:instrText xml:space="preserve"> FORMTEXT </w:instrText>
      </w:r>
      <w:r>
        <w:fldChar w:fldCharType="separate"/>
      </w:r>
      <w:r w:rsidR="00DB76FE">
        <w:rPr>
          <w:noProof/>
        </w:rPr>
        <w:t> </w:t>
      </w:r>
      <w:r w:rsidR="00DB76FE">
        <w:rPr>
          <w:noProof/>
        </w:rPr>
        <w:t> </w:t>
      </w:r>
      <w:r w:rsidR="00DB76FE">
        <w:rPr>
          <w:noProof/>
        </w:rPr>
        <w:t> </w:t>
      </w:r>
      <w:r w:rsidR="00DB76FE">
        <w:rPr>
          <w:noProof/>
        </w:rPr>
        <w:t> </w:t>
      </w:r>
      <w:r w:rsidR="00DB76FE">
        <w:rPr>
          <w:noProof/>
        </w:rPr>
        <w:t> </w:t>
      </w:r>
      <w:r>
        <w:fldChar w:fldCharType="end"/>
      </w:r>
      <w:bookmarkEnd w:id="26"/>
    </w:p>
    <w:p w:rsidR="008421A7" w:rsidRDefault="008421A7" w:rsidP="008421A7">
      <w:pPr>
        <w:pStyle w:val="15Line"/>
        <w:ind w:firstLine="0"/>
      </w:pPr>
    </w:p>
    <w:p w:rsidR="005E0D2A" w:rsidRPr="00FC570D" w:rsidRDefault="005E0D2A" w:rsidP="008421A7">
      <w:pPr>
        <w:pStyle w:val="15Line"/>
        <w:ind w:firstLine="0"/>
      </w:pPr>
      <w:r>
        <w:t>Date:</w:t>
      </w:r>
      <w:r>
        <w:tab/>
      </w:r>
      <w:r w:rsidR="00EC649A">
        <w:rPr>
          <w:u w:val="single"/>
        </w:rPr>
        <w:tab/>
      </w:r>
      <w:r w:rsidR="00EC649A">
        <w:rPr>
          <w:u w:val="single"/>
        </w:rPr>
        <w:tab/>
      </w:r>
      <w:r w:rsidR="00EC649A">
        <w:rPr>
          <w:u w:val="single"/>
        </w:rPr>
        <w:tab/>
      </w:r>
      <w:r>
        <w:tab/>
      </w:r>
      <w:r>
        <w:tab/>
      </w:r>
      <w:r w:rsidR="003713EE">
        <w:tab/>
      </w:r>
      <w:r w:rsidR="008421A7">
        <w:tab/>
      </w:r>
      <w:r>
        <w:t>Date:</w:t>
      </w:r>
      <w:r>
        <w:tab/>
      </w:r>
      <w:r>
        <w:rPr>
          <w:u w:val="single"/>
        </w:rPr>
        <w:tab/>
      </w:r>
      <w:r>
        <w:rPr>
          <w:u w:val="single"/>
        </w:rPr>
        <w:tab/>
      </w:r>
      <w:r>
        <w:rPr>
          <w:u w:val="single"/>
        </w:rPr>
        <w:tab/>
      </w:r>
      <w:r>
        <w:rPr>
          <w:u w:val="single"/>
        </w:rPr>
        <w:tab/>
      </w:r>
    </w:p>
    <w:p w:rsidR="005E0D2A" w:rsidRDefault="005E0D2A" w:rsidP="005E0D2A"/>
    <w:p w:rsidR="008319E1" w:rsidRDefault="008319E1" w:rsidP="00E20AF7">
      <w:pPr>
        <w:ind w:left="4320" w:firstLine="720"/>
      </w:pPr>
    </w:p>
    <w:p w:rsidR="003648F6" w:rsidRPr="003F00D4" w:rsidRDefault="005D2EBB" w:rsidP="003648F6">
      <w:pPr>
        <w:ind w:left="5040"/>
      </w:pPr>
      <w:r>
        <w:br/>
      </w:r>
      <w:r w:rsidR="003648F6">
        <w:t>By:</w:t>
      </w:r>
      <w:r w:rsidR="003648F6">
        <w:tab/>
      </w:r>
      <w:r w:rsidR="003648F6">
        <w:rPr>
          <w:u w:val="single"/>
        </w:rPr>
        <w:tab/>
      </w:r>
      <w:r w:rsidR="003648F6">
        <w:rPr>
          <w:u w:val="single"/>
        </w:rPr>
        <w:tab/>
      </w:r>
      <w:r w:rsidR="003648F6">
        <w:rPr>
          <w:u w:val="single"/>
        </w:rPr>
        <w:tab/>
      </w:r>
      <w:r w:rsidR="003648F6">
        <w:rPr>
          <w:u w:val="single"/>
        </w:rPr>
        <w:tab/>
      </w:r>
      <w:r w:rsidR="003648F6">
        <w:rPr>
          <w:u w:val="single"/>
        </w:rPr>
        <w:tab/>
      </w:r>
    </w:p>
    <w:p w:rsidR="003648F6" w:rsidRDefault="003648F6" w:rsidP="003648F6">
      <w:r>
        <w:tab/>
      </w:r>
      <w:r>
        <w:tab/>
      </w:r>
      <w:r>
        <w:tab/>
      </w:r>
      <w:r>
        <w:tab/>
      </w:r>
      <w:r>
        <w:tab/>
      </w:r>
      <w:r>
        <w:tab/>
      </w:r>
      <w:r>
        <w:tab/>
      </w:r>
      <w:r>
        <w:tab/>
        <w:t>S. Suresh Madhavan, MBA, PhD</w:t>
      </w:r>
    </w:p>
    <w:p w:rsidR="003648F6" w:rsidRDefault="003648F6" w:rsidP="003648F6">
      <w:pPr>
        <w:jc w:val="left"/>
      </w:pPr>
      <w:r>
        <w:tab/>
      </w:r>
      <w:r>
        <w:tab/>
      </w:r>
      <w:r>
        <w:tab/>
      </w:r>
      <w:r>
        <w:tab/>
      </w:r>
      <w:r>
        <w:tab/>
      </w:r>
      <w:r>
        <w:tab/>
      </w:r>
      <w:r>
        <w:tab/>
      </w:r>
      <w:r>
        <w:tab/>
        <w:t xml:space="preserve">Dean, UNT System College of Pharmacy </w:t>
      </w:r>
      <w:r>
        <w:tab/>
      </w:r>
      <w:r>
        <w:tab/>
      </w:r>
      <w:r>
        <w:tab/>
      </w:r>
      <w:r>
        <w:tab/>
      </w:r>
      <w:r>
        <w:tab/>
      </w:r>
      <w:r>
        <w:tab/>
      </w:r>
      <w:r>
        <w:tab/>
      </w:r>
      <w:r>
        <w:tab/>
      </w:r>
    </w:p>
    <w:p w:rsidR="003648F6" w:rsidRDefault="003648F6" w:rsidP="003648F6">
      <w:pPr>
        <w:rPr>
          <w:u w:val="single"/>
        </w:rPr>
      </w:pPr>
      <w:r>
        <w:tab/>
      </w:r>
      <w:r>
        <w:tab/>
      </w:r>
      <w:r>
        <w:tab/>
      </w:r>
      <w:r>
        <w:tab/>
      </w:r>
      <w:r>
        <w:tab/>
      </w:r>
      <w:r>
        <w:tab/>
      </w:r>
      <w:r>
        <w:tab/>
      </w:r>
      <w:r>
        <w:tab/>
      </w:r>
      <w:r>
        <w:tab/>
      </w:r>
      <w:r>
        <w:tab/>
      </w:r>
      <w:r>
        <w:tab/>
      </w:r>
      <w:r>
        <w:tab/>
      </w:r>
      <w:r>
        <w:tab/>
      </w:r>
      <w:r>
        <w:tab/>
      </w:r>
      <w:r>
        <w:tab/>
      </w:r>
      <w:r>
        <w:tab/>
      </w:r>
      <w:r>
        <w:tab/>
      </w:r>
      <w:r>
        <w:tab/>
      </w:r>
      <w:r>
        <w:tab/>
      </w:r>
      <w:r>
        <w:tab/>
      </w:r>
      <w:r>
        <w:tab/>
        <w:t>Date:</w:t>
      </w:r>
      <w:r>
        <w:tab/>
      </w:r>
      <w:r>
        <w:rPr>
          <w:u w:val="single"/>
        </w:rPr>
        <w:tab/>
      </w:r>
      <w:r>
        <w:rPr>
          <w:u w:val="single"/>
        </w:rPr>
        <w:tab/>
      </w:r>
      <w:r>
        <w:rPr>
          <w:u w:val="single"/>
        </w:rPr>
        <w:tab/>
      </w:r>
      <w:r>
        <w:rPr>
          <w:u w:val="single"/>
        </w:rPr>
        <w:tab/>
      </w:r>
    </w:p>
    <w:p w:rsidR="003648F6" w:rsidRDefault="003648F6" w:rsidP="003648F6">
      <w:pPr>
        <w:rPr>
          <w:u w:val="single"/>
        </w:rPr>
      </w:pPr>
    </w:p>
    <w:p w:rsidR="008319E1" w:rsidRDefault="00A6298A" w:rsidP="008319E1">
      <w:pPr>
        <w:ind w:left="5040"/>
      </w:pPr>
      <w:r>
        <w:br/>
      </w:r>
    </w:p>
    <w:p w:rsidR="00554E1A" w:rsidRDefault="00554E1A" w:rsidP="008319E1">
      <w:pPr>
        <w:ind w:left="5040"/>
      </w:pPr>
      <w:r>
        <w:t>By:</w:t>
      </w:r>
      <w:r>
        <w:tab/>
      </w:r>
      <w:r>
        <w:rPr>
          <w:u w:val="single"/>
        </w:rPr>
        <w:tab/>
      </w:r>
      <w:r>
        <w:rPr>
          <w:u w:val="single"/>
        </w:rPr>
        <w:tab/>
      </w:r>
      <w:r>
        <w:rPr>
          <w:u w:val="single"/>
        </w:rPr>
        <w:tab/>
      </w:r>
      <w:r>
        <w:rPr>
          <w:u w:val="single"/>
        </w:rPr>
        <w:tab/>
      </w:r>
      <w:r>
        <w:rPr>
          <w:u w:val="single"/>
        </w:rPr>
        <w:tab/>
      </w:r>
    </w:p>
    <w:p w:rsidR="008421A7" w:rsidRPr="008421A7" w:rsidRDefault="008421A7" w:rsidP="008421A7">
      <w:pPr>
        <w:ind w:left="5040" w:firstLine="720"/>
        <w:jc w:val="left"/>
      </w:pPr>
      <w:r w:rsidRPr="008421A7">
        <w:t>A.J. Randolph, MBA</w:t>
      </w:r>
    </w:p>
    <w:p w:rsidR="008421A7" w:rsidRPr="008421A7" w:rsidRDefault="008421A7" w:rsidP="008421A7">
      <w:pPr>
        <w:ind w:left="5760"/>
        <w:jc w:val="left"/>
      </w:pPr>
      <w:r w:rsidRPr="008421A7">
        <w:t>Vice President for Finance and Administration/Chief Operations Officer</w:t>
      </w:r>
    </w:p>
    <w:p w:rsidR="008421A7" w:rsidRDefault="008421A7" w:rsidP="008421A7">
      <w:pPr>
        <w:ind w:left="5760"/>
        <w:jc w:val="left"/>
      </w:pPr>
      <w:r w:rsidRPr="008421A7">
        <w:t>HSC Clinical Practice Group</w:t>
      </w:r>
    </w:p>
    <w:p w:rsidR="008421A7" w:rsidRDefault="008421A7" w:rsidP="008421A7">
      <w:pPr>
        <w:ind w:left="5760"/>
      </w:pPr>
    </w:p>
    <w:p w:rsidR="00554E1A" w:rsidRDefault="00554E1A" w:rsidP="008421A7">
      <w:pPr>
        <w:ind w:left="5760"/>
        <w:rPr>
          <w:u w:val="single"/>
        </w:rPr>
      </w:pPr>
      <w:r>
        <w:br/>
        <w:t>Date:</w:t>
      </w:r>
      <w:r>
        <w:tab/>
      </w:r>
      <w:r>
        <w:rPr>
          <w:u w:val="single"/>
        </w:rPr>
        <w:tab/>
      </w:r>
      <w:r>
        <w:rPr>
          <w:u w:val="single"/>
        </w:rPr>
        <w:tab/>
      </w:r>
      <w:r>
        <w:rPr>
          <w:u w:val="single"/>
        </w:rPr>
        <w:tab/>
      </w:r>
      <w:r>
        <w:rPr>
          <w:u w:val="single"/>
        </w:rPr>
        <w:tab/>
      </w:r>
    </w:p>
    <w:p w:rsidR="00554E1A" w:rsidRDefault="008F3AB7" w:rsidP="00554E1A">
      <w:pPr>
        <w:ind w:left="5040"/>
      </w:pPr>
      <w:r>
        <w:br/>
      </w:r>
    </w:p>
    <w:p w:rsidR="00554E1A" w:rsidRDefault="00554E1A" w:rsidP="00554E1A">
      <w:pPr>
        <w:ind w:left="5040"/>
      </w:pPr>
    </w:p>
    <w:p w:rsidR="00E20AF7" w:rsidRDefault="00E20AF7" w:rsidP="00554E1A">
      <w:pPr>
        <w:ind w:left="5040"/>
      </w:pPr>
      <w:r>
        <w:t>By:</w:t>
      </w:r>
      <w:r>
        <w:tab/>
      </w:r>
      <w:r>
        <w:rPr>
          <w:u w:val="single"/>
        </w:rPr>
        <w:tab/>
      </w:r>
      <w:r>
        <w:rPr>
          <w:u w:val="single"/>
        </w:rPr>
        <w:tab/>
      </w:r>
      <w:r>
        <w:rPr>
          <w:u w:val="single"/>
        </w:rPr>
        <w:tab/>
      </w:r>
      <w:r>
        <w:rPr>
          <w:u w:val="single"/>
        </w:rPr>
        <w:tab/>
      </w:r>
      <w:r>
        <w:rPr>
          <w:u w:val="single"/>
        </w:rPr>
        <w:tab/>
      </w:r>
    </w:p>
    <w:p w:rsidR="00891E41" w:rsidRDefault="00E20AF7" w:rsidP="00891E41">
      <w:pPr>
        <w:pStyle w:val="SignatureLine"/>
        <w:ind w:left="5040"/>
      </w:pPr>
      <w:r>
        <w:tab/>
      </w:r>
      <w:r w:rsidR="00891E41">
        <w:t>Charles Taylor, PharmD</w:t>
      </w:r>
    </w:p>
    <w:p w:rsidR="00891E41" w:rsidRDefault="00891E41" w:rsidP="00891E41">
      <w:pPr>
        <w:pStyle w:val="SignatureLine"/>
        <w:ind w:left="5040" w:firstLine="720"/>
      </w:pPr>
      <w:r>
        <w:t xml:space="preserve">Provost and Executive Vice President of  </w:t>
      </w:r>
    </w:p>
    <w:p w:rsidR="00891E41" w:rsidRDefault="00891E41" w:rsidP="00891E41">
      <w:pPr>
        <w:pStyle w:val="SignatureLine"/>
        <w:ind w:left="5040"/>
      </w:pPr>
      <w:r>
        <w:t xml:space="preserve">             Academic Affairs</w:t>
      </w:r>
    </w:p>
    <w:p w:rsidR="00891E41" w:rsidRDefault="00891E41" w:rsidP="00891E41">
      <w:pPr>
        <w:pStyle w:val="SignatureLine"/>
        <w:ind w:left="5040"/>
      </w:pPr>
    </w:p>
    <w:p w:rsidR="00E20AF7" w:rsidRPr="00D736FB" w:rsidRDefault="00F72813" w:rsidP="006F1247">
      <w:pPr>
        <w:pStyle w:val="SignatureLine"/>
        <w:ind w:left="5760"/>
        <w:rPr>
          <w:u w:val="single"/>
        </w:rPr>
      </w:pPr>
      <w:r>
        <w:br/>
      </w:r>
      <w:r w:rsidR="00E20AF7">
        <w:t>Date:</w:t>
      </w:r>
      <w:r w:rsidR="00E20AF7">
        <w:tab/>
      </w:r>
      <w:r w:rsidR="00E20AF7">
        <w:rPr>
          <w:u w:val="single"/>
        </w:rPr>
        <w:tab/>
      </w:r>
      <w:r w:rsidR="00E20AF7">
        <w:rPr>
          <w:u w:val="single"/>
        </w:rPr>
        <w:tab/>
      </w:r>
      <w:r w:rsidR="00E20AF7">
        <w:rPr>
          <w:u w:val="single"/>
        </w:rPr>
        <w:tab/>
      </w:r>
      <w:r w:rsidR="00E20AF7">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22227C">
          <w:footerReference w:type="default" r:id="rId8"/>
          <w:headerReference w:type="first" r:id="rId9"/>
          <w:footerReference w:type="first" r:id="rId10"/>
          <w:pgSz w:w="12240" w:h="15840"/>
          <w:pgMar w:top="1440" w:right="99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4D5795" w:rsidRDefault="004D5795" w:rsidP="004D5795">
      <w:pPr>
        <w:tabs>
          <w:tab w:val="left" w:pos="3600"/>
        </w:tabs>
      </w:pPr>
      <w:r>
        <w:t>PHARMACIST:</w:t>
      </w:r>
      <w:r>
        <w:tab/>
      </w:r>
      <w:fldSimple w:instr=" Ref Name ">
        <w:r>
          <w:rPr>
            <w:noProof/>
          </w:rPr>
          <w:t xml:space="preserve">     </w:t>
        </w:r>
      </w:fldSimple>
    </w:p>
    <w:p w:rsidR="004D5795" w:rsidRDefault="004D5795" w:rsidP="004D5795">
      <w:r>
        <w:t>ACADEMIC RANK:</w:t>
      </w:r>
      <w:r>
        <w:tab/>
      </w:r>
      <w:r>
        <w:tab/>
      </w:r>
      <w:r>
        <w:tab/>
      </w:r>
      <w:fldSimple w:instr=" Ref Rank ">
        <w:r>
          <w:t>Select Rank</w:t>
        </w:r>
      </w:fldSimple>
      <w:r>
        <w:tab/>
      </w:r>
      <w:r>
        <w:tab/>
      </w:r>
    </w:p>
    <w:p w:rsidR="004D5795" w:rsidRDefault="004D5795" w:rsidP="004D5795">
      <w:r>
        <w:t>TENURE STATUS:</w:t>
      </w:r>
      <w:r>
        <w:tab/>
      </w:r>
      <w:r>
        <w:tab/>
      </w:r>
      <w:r>
        <w:tab/>
      </w:r>
      <w:fldSimple w:instr=" Ref Status ">
        <w:r>
          <w:t>Select Tenure Status</w:t>
        </w:r>
      </w:fldSimple>
    </w:p>
    <w:p w:rsidR="004D5795" w:rsidRDefault="004D5795" w:rsidP="004D5795">
      <w:r>
        <w:t>DEPARTMENT:</w:t>
      </w:r>
      <w:r>
        <w:tab/>
      </w:r>
      <w:r>
        <w:tab/>
      </w:r>
      <w:r>
        <w:tab/>
      </w:r>
      <w:fldSimple w:instr=" Ref Dept ">
        <w:r>
          <w:t>Select Department</w:t>
        </w:r>
      </w:fldSimple>
      <w:r>
        <w:tab/>
      </w:r>
      <w:r>
        <w:tab/>
      </w:r>
      <w:r>
        <w:tab/>
      </w:r>
      <w:r>
        <w:tab/>
      </w:r>
      <w:r>
        <w:tab/>
      </w:r>
    </w:p>
    <w:p w:rsidR="004D5795" w:rsidRDefault="004D5795" w:rsidP="004D5795">
      <w:r>
        <w:t>ACADEMIC SCHOOL:</w:t>
      </w:r>
      <w:r>
        <w:tab/>
      </w:r>
      <w:r>
        <w:tab/>
      </w:r>
      <w:fldSimple w:instr=" Ref School ">
        <w:r>
          <w:t>Select School</w:t>
        </w:r>
      </w:fldSimple>
      <w:r>
        <w:tab/>
      </w:r>
      <w:r>
        <w:tab/>
      </w:r>
      <w:r>
        <w:tab/>
      </w:r>
      <w:r>
        <w:tab/>
      </w:r>
    </w:p>
    <w:p w:rsidR="004D5795" w:rsidRDefault="004D5795" w:rsidP="004D5795">
      <w:r>
        <w:t>MAJOR RESPONSIBILITIES:</w:t>
      </w:r>
      <w:r>
        <w:tab/>
      </w:r>
      <w:r>
        <w:tab/>
      </w:r>
      <w:fldSimple w:instr=" Ref One ">
        <w:r>
          <w:t xml:space="preserve">1st Responsibilities </w:t>
        </w:r>
      </w:fldSimple>
      <w:r>
        <w:t xml:space="preserve">    </w:t>
      </w:r>
      <w:fldSimple w:instr=" Ref Two ">
        <w:r>
          <w:t xml:space="preserve">2nd Responsibilities </w:t>
        </w:r>
      </w:fldSimple>
      <w:r>
        <w:t xml:space="preserve">   </w:t>
      </w:r>
      <w:fldSimple w:instr=" Ref Three ">
        <w:r>
          <w:t xml:space="preserve">3rd Responsibilities </w:t>
        </w:r>
      </w:fldSimple>
    </w:p>
    <w:p w:rsidR="004D5795" w:rsidRDefault="004D5795" w:rsidP="004D5795">
      <w:r>
        <w:t>COMMENCEMENT DATE:</w:t>
      </w:r>
      <w:r>
        <w:tab/>
      </w:r>
      <w:r>
        <w:tab/>
      </w:r>
      <w:fldSimple w:instr=" Ref Date ">
        <w:r>
          <w:rPr>
            <w:noProof/>
          </w:rPr>
          <w:t xml:space="preserve">     </w:t>
        </w:r>
      </w:fldSimple>
    </w:p>
    <w:p w:rsidR="00CB115F" w:rsidRDefault="004D5795" w:rsidP="004D5795">
      <w:r>
        <w:t>CONTRACT END DATE:</w:t>
      </w:r>
      <w:r>
        <w:tab/>
      </w:r>
      <w:r>
        <w:tab/>
        <w:t>August 31, 202</w:t>
      </w:r>
      <w:r w:rsidR="0001421F">
        <w:t>3</w:t>
      </w:r>
      <w:r w:rsidR="002D7595">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1D4A45" w:rsidRPr="00BB75A6" w:rsidTr="00EE534F">
        <w:trPr>
          <w:trHeight w:val="507"/>
        </w:trPr>
        <w:tc>
          <w:tcPr>
            <w:tcW w:w="3129" w:type="pct"/>
            <w:gridSpan w:val="4"/>
            <w:noWrap/>
            <w:hideMark/>
          </w:tcPr>
          <w:p w:rsidR="001D4A45" w:rsidRPr="003B1299" w:rsidRDefault="001D4A45" w:rsidP="00EE534F">
            <w:pPr>
              <w:spacing w:before="20" w:after="20"/>
              <w:ind w:left="-300" w:firstLine="300"/>
              <w:jc w:val="left"/>
              <w:rPr>
                <w:rFonts w:eastAsia="Times New Roman" w:cs="Times New Roman"/>
                <w:color w:val="000000"/>
              </w:rPr>
            </w:pPr>
          </w:p>
        </w:tc>
        <w:tc>
          <w:tcPr>
            <w:tcW w:w="1011" w:type="pct"/>
            <w:gridSpan w:val="2"/>
            <w:noWrap/>
            <w:hideMark/>
          </w:tcPr>
          <w:p w:rsidR="001D4A45" w:rsidRPr="003B1299" w:rsidRDefault="001D4A45"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1D4A45" w:rsidRPr="003F3334" w:rsidRDefault="001D4A45" w:rsidP="00EE534F">
            <w:pPr>
              <w:spacing w:before="20" w:after="20"/>
              <w:jc w:val="right"/>
              <w:rPr>
                <w:rFonts w:eastAsia="Times New Roman" w:cs="Times New Roman"/>
                <w:bCs/>
                <w:color w:val="000000"/>
                <w:u w:val="single"/>
              </w:rPr>
            </w:pPr>
          </w:p>
        </w:tc>
        <w:tc>
          <w:tcPr>
            <w:tcW w:w="679" w:type="pct"/>
            <w:vMerge w:val="restart"/>
            <w:noWrap/>
            <w:hideMark/>
          </w:tcPr>
          <w:p w:rsidR="001D4A45" w:rsidRPr="003F3334" w:rsidRDefault="001D4A45" w:rsidP="00EE534F">
            <w:pPr>
              <w:spacing w:before="20" w:after="20"/>
              <w:jc w:val="right"/>
              <w:rPr>
                <w:rFonts w:eastAsia="Times New Roman" w:cs="Times New Roman"/>
                <w:bCs/>
                <w:color w:val="000000"/>
                <w:u w:val="single"/>
              </w:rPr>
            </w:pPr>
          </w:p>
        </w:tc>
      </w:tr>
      <w:tr w:rsidR="001D4A45" w:rsidRPr="00BB75A6" w:rsidTr="00EE534F">
        <w:trPr>
          <w:trHeight w:val="507"/>
        </w:trPr>
        <w:tc>
          <w:tcPr>
            <w:tcW w:w="3129" w:type="pct"/>
            <w:gridSpan w:val="4"/>
            <w:noWrap/>
            <w:vAlign w:val="center"/>
            <w:hideMark/>
          </w:tcPr>
          <w:p w:rsidR="001D4A45" w:rsidRPr="00B22677" w:rsidRDefault="001D4A4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1D4A45" w:rsidRPr="003B1299" w:rsidRDefault="001D4A4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4140" w:type="pct"/>
            <w:gridSpan w:val="6"/>
            <w:noWrap/>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noWrap/>
            <w:vAlign w:val="center"/>
            <w:hideMark/>
          </w:tcPr>
          <w:p w:rsidR="001D4A45" w:rsidRPr="00B22677" w:rsidRDefault="001D4A4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1D4A45" w:rsidRPr="003B1299" w:rsidRDefault="001D4A4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8"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4140" w:type="pct"/>
            <w:gridSpan w:val="6"/>
            <w:noWrap/>
            <w:hideMark/>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vMerge w:val="restart"/>
            <w:noWrap/>
            <w:vAlign w:val="center"/>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1D4A45"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9" w:name="Check1"/>
            <w:r>
              <w:rPr>
                <w:rFonts w:eastAsia="Times New Roman" w:cs="Times New Roman"/>
                <w:color w:val="000000"/>
              </w:rPr>
              <w:instrText xml:space="preserve"> FORMCHECKBOX </w:instrText>
            </w:r>
            <w:r w:rsidR="00126911">
              <w:rPr>
                <w:rFonts w:eastAsia="Times New Roman" w:cs="Times New Roman"/>
                <w:color w:val="000000"/>
              </w:rPr>
            </w:r>
            <w:r w:rsidR="00126911">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Service (HSC, profession)</w:t>
            </w:r>
          </w:p>
          <w:p w:rsidR="001D4A45"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0" w:name="Check2"/>
            <w:r>
              <w:rPr>
                <w:rFonts w:eastAsia="Times New Roman" w:cs="Times New Roman"/>
                <w:color w:val="000000"/>
              </w:rPr>
              <w:instrText xml:space="preserve"> FORMCHECKBOX </w:instrText>
            </w:r>
            <w:r w:rsidR="00126911">
              <w:rPr>
                <w:rFonts w:eastAsia="Times New Roman" w:cs="Times New Roman"/>
                <w:color w:val="000000"/>
              </w:rPr>
            </w:r>
            <w:r w:rsidR="00126911">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Clinical (patient care)</w:t>
            </w:r>
          </w:p>
          <w:p w:rsidR="001D4A45" w:rsidRPr="00B22677" w:rsidRDefault="001D4A4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1" w:name="Check3"/>
            <w:r>
              <w:rPr>
                <w:rFonts w:eastAsia="Times New Roman" w:cs="Times New Roman"/>
                <w:color w:val="000000"/>
              </w:rPr>
              <w:instrText xml:space="preserve"> FORMCHECKBOX </w:instrText>
            </w:r>
            <w:r w:rsidR="00126911">
              <w:rPr>
                <w:rFonts w:eastAsia="Times New Roman" w:cs="Times New Roman"/>
                <w:color w:val="000000"/>
              </w:rPr>
            </w:r>
            <w:r w:rsidR="00126911">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Administrative (HSC)</w:t>
            </w: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2"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3"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vMerge/>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1D4A45" w:rsidRPr="003B1299"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4"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3129" w:type="pct"/>
            <w:gridSpan w:val="4"/>
            <w:noWrap/>
          </w:tcPr>
          <w:p w:rsidR="001D4A45" w:rsidRDefault="001D4A4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126911">
              <w:rPr>
                <w:rFonts w:eastAsia="Times New Roman" w:cs="Times New Roman"/>
                <w:color w:val="000000"/>
              </w:rPr>
            </w:r>
            <w:r w:rsidR="00126911">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w:t>
            </w:r>
            <w:proofErr w:type="gramStart"/>
            <w:r>
              <w:rPr>
                <w:rFonts w:eastAsia="Times New Roman" w:cs="Times New Roman"/>
                <w:color w:val="000000"/>
              </w:rPr>
              <w:t xml:space="preserve">HSC)   </w:t>
            </w:r>
            <w:proofErr w:type="gramEnd"/>
            <w:r>
              <w:rPr>
                <w:rFonts w:eastAsia="Times New Roman" w:cs="Times New Roman"/>
                <w:color w:val="000000"/>
              </w:rPr>
              <w:t xml:space="preserve">     </w:t>
            </w:r>
            <w:r>
              <w:rPr>
                <w:rFonts w:eastAsia="Times New Roman" w:cs="Times New Roman"/>
                <w:color w:val="000000"/>
              </w:rPr>
              <w:fldChar w:fldCharType="begin">
                <w:ffData>
                  <w:name w:val="Text208"/>
                  <w:enabled/>
                  <w:calcOnExit w:val="0"/>
                  <w:textInput/>
                </w:ffData>
              </w:fldChar>
            </w:r>
            <w:bookmarkStart w:id="35"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5"/>
          </w:p>
        </w:tc>
        <w:tc>
          <w:tcPr>
            <w:tcW w:w="1011" w:type="pct"/>
            <w:gridSpan w:val="2"/>
            <w:noWrap/>
            <w:vAlign w:val="center"/>
          </w:tcPr>
          <w:p w:rsidR="001D4A45" w:rsidRDefault="001D4A4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1D4A45" w:rsidRPr="003F3334" w:rsidRDefault="001D4A45" w:rsidP="00EE534F">
            <w:pPr>
              <w:spacing w:beforeLines="20" w:before="48" w:afterLines="20" w:after="48"/>
              <w:jc w:val="right"/>
              <w:rPr>
                <w:rFonts w:eastAsia="Times New Roman" w:cs="Times New Roman"/>
                <w:noProof/>
                <w:color w:val="000000"/>
              </w:rPr>
            </w:pPr>
          </w:p>
        </w:tc>
        <w:tc>
          <w:tcPr>
            <w:tcW w:w="679" w:type="pct"/>
            <w:vMerge/>
            <w:noWrap/>
          </w:tcPr>
          <w:p w:rsidR="001D4A45" w:rsidRPr="003F3334" w:rsidRDefault="001D4A45" w:rsidP="00EE534F">
            <w:pPr>
              <w:spacing w:beforeLines="20" w:before="48" w:afterLines="20" w:after="48"/>
              <w:jc w:val="right"/>
              <w:rPr>
                <w:rFonts w:eastAsia="Times New Roman" w:cs="Times New Roman"/>
                <w:noProof/>
                <w:color w:val="000000"/>
              </w:rPr>
            </w:pPr>
          </w:p>
        </w:tc>
      </w:tr>
      <w:tr w:rsidR="001D4A45" w:rsidRPr="00BB75A6" w:rsidTr="00EE534F">
        <w:trPr>
          <w:trHeight w:val="507"/>
        </w:trPr>
        <w:tc>
          <w:tcPr>
            <w:tcW w:w="4140" w:type="pct"/>
            <w:gridSpan w:val="6"/>
            <w:noWrap/>
            <w:hideMark/>
          </w:tcPr>
          <w:p w:rsidR="001D4A45" w:rsidRPr="003B1299" w:rsidRDefault="001D4A45" w:rsidP="00EE534F">
            <w:pPr>
              <w:spacing w:beforeLines="20" w:before="48" w:afterLines="20" w:after="48"/>
              <w:jc w:val="right"/>
              <w:rPr>
                <w:rFonts w:eastAsia="Times New Roman" w:cs="Times New Roman"/>
                <w:color w:val="000000"/>
              </w:rPr>
            </w:pPr>
          </w:p>
        </w:tc>
        <w:tc>
          <w:tcPr>
            <w:tcW w:w="181" w:type="pct"/>
          </w:tcPr>
          <w:p w:rsidR="001D4A45" w:rsidRPr="003F3334" w:rsidRDefault="001D4A45" w:rsidP="00EE534F">
            <w:pPr>
              <w:spacing w:beforeLines="20" w:before="48" w:afterLines="20" w:after="48"/>
              <w:jc w:val="right"/>
              <w:rPr>
                <w:rFonts w:eastAsia="Times New Roman" w:cs="Times New Roman"/>
                <w:color w:val="000000"/>
              </w:rPr>
            </w:pPr>
          </w:p>
        </w:tc>
        <w:tc>
          <w:tcPr>
            <w:tcW w:w="679" w:type="pct"/>
            <w:vMerge/>
            <w:noWrap/>
            <w:hideMark/>
          </w:tcPr>
          <w:p w:rsidR="001D4A45" w:rsidRPr="003F3334" w:rsidRDefault="001D4A45" w:rsidP="00EE534F">
            <w:pPr>
              <w:spacing w:beforeLines="20" w:before="48" w:afterLines="20" w:after="48"/>
              <w:jc w:val="right"/>
              <w:rPr>
                <w:rFonts w:eastAsia="Times New Roman" w:cs="Times New Roman"/>
                <w:color w:val="000000"/>
              </w:rPr>
            </w:pPr>
          </w:p>
        </w:tc>
      </w:tr>
      <w:tr w:rsidR="001D4A45" w:rsidRPr="00BB75A6" w:rsidTr="00EE534F">
        <w:trPr>
          <w:trHeight w:val="507"/>
        </w:trPr>
        <w:tc>
          <w:tcPr>
            <w:tcW w:w="3129" w:type="pct"/>
            <w:gridSpan w:val="4"/>
            <w:tcBorders>
              <w:bottom w:val="single" w:sz="4" w:space="0" w:color="auto"/>
            </w:tcBorders>
            <w:noWrap/>
            <w:hideMark/>
          </w:tcPr>
          <w:p w:rsidR="001D4A45" w:rsidRPr="003B1299" w:rsidRDefault="001D4A45"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1D4A45" w:rsidRPr="003B1299" w:rsidRDefault="001D4A45"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1D4A45" w:rsidRPr="003F3334" w:rsidRDefault="001D4A45"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1D4A45" w:rsidRPr="003F3334" w:rsidRDefault="001D4A45" w:rsidP="00EE534F">
            <w:pPr>
              <w:spacing w:before="40" w:after="40"/>
              <w:jc w:val="right"/>
              <w:rPr>
                <w:rFonts w:eastAsia="Times New Roman" w:cs="Times New Roman"/>
                <w:color w:val="000000"/>
              </w:rPr>
            </w:pPr>
          </w:p>
        </w:tc>
      </w:tr>
      <w:tr w:rsidR="001D4A45"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1D4A45" w:rsidRPr="003B1299" w:rsidRDefault="001D4A45"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1D4A45" w:rsidRPr="003F3334" w:rsidRDefault="001D4A4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D4A45" w:rsidRPr="00CA079D" w:rsidRDefault="001D4A45"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1D4A45" w:rsidRPr="003B1299" w:rsidRDefault="001D4A4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6"/>
          </w:p>
        </w:tc>
        <w:tc>
          <w:tcPr>
            <w:tcW w:w="183" w:type="pct"/>
            <w:tcBorders>
              <w:top w:val="single" w:sz="4" w:space="0" w:color="auto"/>
              <w:left w:val="single" w:sz="4" w:space="0" w:color="auto"/>
              <w:bottom w:val="single" w:sz="4" w:space="0" w:color="auto"/>
              <w:right w:val="single" w:sz="4" w:space="0" w:color="auto"/>
            </w:tcBorders>
            <w:vAlign w:val="center"/>
          </w:tcPr>
          <w:p w:rsidR="001D4A45" w:rsidRPr="00CA079D" w:rsidRDefault="001D4A45"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1D4A45" w:rsidRPr="003F3334" w:rsidRDefault="001D4A4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1D4A45" w:rsidRPr="00CA079D" w:rsidRDefault="001D4A45"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1D4A45" w:rsidRPr="003B1299" w:rsidRDefault="001D4A4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1" w:type="pct"/>
            <w:tcBorders>
              <w:top w:val="single" w:sz="4" w:space="0" w:color="auto"/>
              <w:left w:val="single" w:sz="4" w:space="0" w:color="auto"/>
              <w:bottom w:val="single" w:sz="4" w:space="0" w:color="auto"/>
              <w:right w:val="single" w:sz="4" w:space="0" w:color="auto"/>
            </w:tcBorders>
            <w:vAlign w:val="center"/>
          </w:tcPr>
          <w:p w:rsidR="001D4A45" w:rsidRDefault="001D4A45"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1D4A45" w:rsidRPr="003B1299" w:rsidRDefault="001D4A45" w:rsidP="00EE534F">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911" w:rsidRDefault="00126911" w:rsidP="00B06AF4">
      <w:r>
        <w:separator/>
      </w:r>
    </w:p>
  </w:endnote>
  <w:endnote w:type="continuationSeparator" w:id="0">
    <w:p w:rsidR="00126911" w:rsidRDefault="00126911"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020CB">
      <w:rPr>
        <w:b/>
        <w:noProof/>
        <w:sz w:val="16"/>
        <w:szCs w:val="16"/>
      </w:rPr>
      <w:t>8</w:t>
    </w:r>
    <w:r w:rsidRPr="00B06AF4">
      <w:rPr>
        <w:b/>
        <w:sz w:val="16"/>
        <w:szCs w:val="16"/>
      </w:rPr>
      <w:fldChar w:fldCharType="end"/>
    </w:r>
    <w:r w:rsidRPr="00B06AF4">
      <w:rPr>
        <w:b/>
        <w:sz w:val="16"/>
        <w:szCs w:val="16"/>
      </w:rPr>
      <w:t xml:space="preserve"> of </w:t>
    </w:r>
    <w:fldSimple w:instr=" SECTIONPAGES   \* MERGEFORMAT ">
      <w:r w:rsidR="001A6762" w:rsidRPr="001A6762">
        <w:rPr>
          <w:b/>
          <w:noProof/>
          <w:sz w:val="16"/>
          <w:szCs w:val="16"/>
        </w:rPr>
        <w:t>9</w:t>
      </w:r>
    </w:fldSimple>
  </w:p>
  <w:p w:rsidR="00D71EAF" w:rsidRPr="00B06AF4" w:rsidRDefault="00FC570D" w:rsidP="00B06AF4">
    <w:pPr>
      <w:pStyle w:val="Footer"/>
      <w:tabs>
        <w:tab w:val="clear" w:pos="4680"/>
      </w:tabs>
      <w:rPr>
        <w:b/>
        <w:sz w:val="16"/>
        <w:szCs w:val="16"/>
      </w:rPr>
    </w:pPr>
    <w:r>
      <w:rPr>
        <w:b/>
        <w:noProof/>
        <w:sz w:val="16"/>
        <w:szCs w:val="16"/>
      </w:rPr>
      <w:t>PHARMACIST</w:t>
    </w:r>
    <w:r w:rsidR="00FE1B8C">
      <w:rPr>
        <w:b/>
        <w:noProof/>
        <w:sz w:val="16"/>
        <w:szCs w:val="16"/>
      </w:rPr>
      <w:t xml:space="preserve"> – FY202</w:t>
    </w:r>
    <w:r w:rsidR="0001421F">
      <w:rPr>
        <w:b/>
        <w:noProof/>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C020CB">
      <w:rPr>
        <w:b/>
        <w:noProof/>
        <w:sz w:val="16"/>
        <w:szCs w:val="16"/>
      </w:rPr>
      <w:t>1</w:t>
    </w:r>
    <w:r w:rsidRPr="00B06AF4">
      <w:rPr>
        <w:b/>
        <w:sz w:val="16"/>
        <w:szCs w:val="16"/>
      </w:rPr>
      <w:fldChar w:fldCharType="end"/>
    </w:r>
    <w:r w:rsidRPr="00B06AF4">
      <w:rPr>
        <w:b/>
        <w:sz w:val="16"/>
        <w:szCs w:val="16"/>
      </w:rPr>
      <w:t xml:space="preserve"> of </w:t>
    </w:r>
    <w:r w:rsidR="00EE7D89">
      <w:rPr>
        <w:b/>
        <w:sz w:val="16"/>
        <w:szCs w:val="16"/>
      </w:rPr>
      <w:t>9</w:t>
    </w:r>
  </w:p>
  <w:p w:rsidR="00D71EAF" w:rsidRDefault="00FC570D" w:rsidP="00471055">
    <w:pPr>
      <w:pStyle w:val="Footer"/>
      <w:tabs>
        <w:tab w:val="clear" w:pos="4680"/>
      </w:tabs>
    </w:pPr>
    <w:r>
      <w:rPr>
        <w:b/>
        <w:noProof/>
        <w:sz w:val="16"/>
        <w:szCs w:val="16"/>
      </w:rPr>
      <w:t>PHARMACIST</w:t>
    </w:r>
    <w:r w:rsidR="00FE1B8C">
      <w:rPr>
        <w:b/>
        <w:noProof/>
        <w:sz w:val="16"/>
        <w:szCs w:val="16"/>
      </w:rPr>
      <w:t xml:space="preserve"> – FY202</w:t>
    </w:r>
    <w:r w:rsidR="0001421F">
      <w:rPr>
        <w:b/>
        <w:noProof/>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75278D" w:rsidP="00B06AF4">
    <w:pPr>
      <w:pStyle w:val="Footer"/>
      <w:tabs>
        <w:tab w:val="clear" w:pos="4680"/>
      </w:tabs>
      <w:rPr>
        <w:b/>
        <w:sz w:val="16"/>
        <w:szCs w:val="16"/>
      </w:rPr>
    </w:pPr>
    <w:r>
      <w:rPr>
        <w:b/>
        <w:noProof/>
        <w:sz w:val="16"/>
        <w:szCs w:val="16"/>
      </w:rPr>
      <w:t>PHARMACIST</w:t>
    </w:r>
    <w:r w:rsidR="00FE1B8C">
      <w:rPr>
        <w:b/>
        <w:noProof/>
        <w:sz w:val="16"/>
        <w:szCs w:val="16"/>
      </w:rPr>
      <w:t xml:space="preserve"> – FY202</w:t>
    </w:r>
    <w:r w:rsidR="0001421F">
      <w:rPr>
        <w:b/>
        <w:noProof/>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911" w:rsidRDefault="00126911" w:rsidP="00B06AF4">
      <w:r>
        <w:separator/>
      </w:r>
    </w:p>
  </w:footnote>
  <w:footnote w:type="continuationSeparator" w:id="0">
    <w:p w:rsidR="00126911" w:rsidRDefault="00126911"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1EAF" w:rsidRDefault="00C020CB">
    <w:pPr>
      <w:pStyle w:val="Head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6865</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C020CB" w:rsidRDefault="00C020CB">
    <w:pPr>
      <w:pStyle w:val="Header"/>
    </w:pPr>
  </w:p>
  <w:p w:rsidR="00C020CB" w:rsidRDefault="00C02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CqgsVR6vWX2gU8bJgAZ6F9QuT0U2GgMbW2fusN/lWasiOwzdW2iKYjn1aRLDFKkLCkRzqxA6EjqTCEGqLjoYDg==" w:salt="3azvRYTrTOZd4lTzLuK99g=="/>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Ta1NDc3NTMztDBW0lEKTi0uzszPAykwqgUAc4CQHiwAAAA="/>
    <w:docVar w:name="wdStampTxt" w:val="00030634-1"/>
  </w:docVars>
  <w:rsids>
    <w:rsidRoot w:val="00861DB0"/>
    <w:rsid w:val="00000996"/>
    <w:rsid w:val="0000203B"/>
    <w:rsid w:val="00006711"/>
    <w:rsid w:val="00010EA4"/>
    <w:rsid w:val="0001421F"/>
    <w:rsid w:val="0001559D"/>
    <w:rsid w:val="0002490E"/>
    <w:rsid w:val="000278D7"/>
    <w:rsid w:val="00031906"/>
    <w:rsid w:val="000320A3"/>
    <w:rsid w:val="00040E89"/>
    <w:rsid w:val="00051908"/>
    <w:rsid w:val="00052631"/>
    <w:rsid w:val="00054CF8"/>
    <w:rsid w:val="00055E1E"/>
    <w:rsid w:val="000575AD"/>
    <w:rsid w:val="00060840"/>
    <w:rsid w:val="00063D78"/>
    <w:rsid w:val="000846C2"/>
    <w:rsid w:val="00093C4C"/>
    <w:rsid w:val="00095C70"/>
    <w:rsid w:val="000A27BD"/>
    <w:rsid w:val="000B1D85"/>
    <w:rsid w:val="000B32A6"/>
    <w:rsid w:val="000C31BA"/>
    <w:rsid w:val="000C4300"/>
    <w:rsid w:val="000C4CDC"/>
    <w:rsid w:val="000C5105"/>
    <w:rsid w:val="000D41DF"/>
    <w:rsid w:val="000D5AD7"/>
    <w:rsid w:val="000E23B4"/>
    <w:rsid w:val="000E2C85"/>
    <w:rsid w:val="000F32B1"/>
    <w:rsid w:val="000F5D55"/>
    <w:rsid w:val="000F6034"/>
    <w:rsid w:val="000F7C77"/>
    <w:rsid w:val="001026F6"/>
    <w:rsid w:val="00105BD8"/>
    <w:rsid w:val="00106935"/>
    <w:rsid w:val="001114CA"/>
    <w:rsid w:val="001150FE"/>
    <w:rsid w:val="00126596"/>
    <w:rsid w:val="00126911"/>
    <w:rsid w:val="001271C0"/>
    <w:rsid w:val="00127264"/>
    <w:rsid w:val="001319B1"/>
    <w:rsid w:val="00141C21"/>
    <w:rsid w:val="00143863"/>
    <w:rsid w:val="001517EC"/>
    <w:rsid w:val="001552F1"/>
    <w:rsid w:val="00155403"/>
    <w:rsid w:val="00156B1F"/>
    <w:rsid w:val="00160A3A"/>
    <w:rsid w:val="00164575"/>
    <w:rsid w:val="001810BD"/>
    <w:rsid w:val="00191A4C"/>
    <w:rsid w:val="001929D7"/>
    <w:rsid w:val="00192B2A"/>
    <w:rsid w:val="0019611E"/>
    <w:rsid w:val="001A6762"/>
    <w:rsid w:val="001A6881"/>
    <w:rsid w:val="001D0CD7"/>
    <w:rsid w:val="001D4A45"/>
    <w:rsid w:val="001D4D36"/>
    <w:rsid w:val="001D5EED"/>
    <w:rsid w:val="001E212D"/>
    <w:rsid w:val="001E4914"/>
    <w:rsid w:val="002005C5"/>
    <w:rsid w:val="002055D5"/>
    <w:rsid w:val="0022227C"/>
    <w:rsid w:val="00225DD9"/>
    <w:rsid w:val="00227F45"/>
    <w:rsid w:val="0023090D"/>
    <w:rsid w:val="00234920"/>
    <w:rsid w:val="002407C5"/>
    <w:rsid w:val="0024726E"/>
    <w:rsid w:val="0025085F"/>
    <w:rsid w:val="00253F9B"/>
    <w:rsid w:val="002614D8"/>
    <w:rsid w:val="002628EC"/>
    <w:rsid w:val="002869E0"/>
    <w:rsid w:val="002901F8"/>
    <w:rsid w:val="00290693"/>
    <w:rsid w:val="00295917"/>
    <w:rsid w:val="002968EA"/>
    <w:rsid w:val="002A0542"/>
    <w:rsid w:val="002A27FF"/>
    <w:rsid w:val="002A4A28"/>
    <w:rsid w:val="002B0EBC"/>
    <w:rsid w:val="002B2330"/>
    <w:rsid w:val="002C034F"/>
    <w:rsid w:val="002C0953"/>
    <w:rsid w:val="002C33B8"/>
    <w:rsid w:val="002C3492"/>
    <w:rsid w:val="002D5B25"/>
    <w:rsid w:val="002D7595"/>
    <w:rsid w:val="002E1D91"/>
    <w:rsid w:val="002E2585"/>
    <w:rsid w:val="002E785C"/>
    <w:rsid w:val="002F61AD"/>
    <w:rsid w:val="003017EF"/>
    <w:rsid w:val="003021EA"/>
    <w:rsid w:val="00305EA2"/>
    <w:rsid w:val="00312056"/>
    <w:rsid w:val="00341A05"/>
    <w:rsid w:val="003423A4"/>
    <w:rsid w:val="0035598E"/>
    <w:rsid w:val="003648F6"/>
    <w:rsid w:val="00366F00"/>
    <w:rsid w:val="003713EE"/>
    <w:rsid w:val="00374B66"/>
    <w:rsid w:val="003756A5"/>
    <w:rsid w:val="00376240"/>
    <w:rsid w:val="00396924"/>
    <w:rsid w:val="003A5DEC"/>
    <w:rsid w:val="003B2300"/>
    <w:rsid w:val="003B3E9F"/>
    <w:rsid w:val="003B6CCF"/>
    <w:rsid w:val="003C2A28"/>
    <w:rsid w:val="003C7216"/>
    <w:rsid w:val="003D1D24"/>
    <w:rsid w:val="003D7F9C"/>
    <w:rsid w:val="003E46F7"/>
    <w:rsid w:val="003F4F40"/>
    <w:rsid w:val="003F62AD"/>
    <w:rsid w:val="00402484"/>
    <w:rsid w:val="00403FF7"/>
    <w:rsid w:val="00405944"/>
    <w:rsid w:val="0041232F"/>
    <w:rsid w:val="004160C9"/>
    <w:rsid w:val="00416762"/>
    <w:rsid w:val="004171C2"/>
    <w:rsid w:val="00417AA9"/>
    <w:rsid w:val="00424DA0"/>
    <w:rsid w:val="00426692"/>
    <w:rsid w:val="00430F25"/>
    <w:rsid w:val="00442001"/>
    <w:rsid w:val="0044479A"/>
    <w:rsid w:val="00452120"/>
    <w:rsid w:val="004558A0"/>
    <w:rsid w:val="0046118D"/>
    <w:rsid w:val="0046374C"/>
    <w:rsid w:val="00471055"/>
    <w:rsid w:val="004717EC"/>
    <w:rsid w:val="00474113"/>
    <w:rsid w:val="004750D6"/>
    <w:rsid w:val="0047610E"/>
    <w:rsid w:val="0049190E"/>
    <w:rsid w:val="0049729D"/>
    <w:rsid w:val="004A1B7D"/>
    <w:rsid w:val="004A4B5A"/>
    <w:rsid w:val="004C21C2"/>
    <w:rsid w:val="004C4BFA"/>
    <w:rsid w:val="004D01D4"/>
    <w:rsid w:val="004D5795"/>
    <w:rsid w:val="004E108C"/>
    <w:rsid w:val="004E11EA"/>
    <w:rsid w:val="004E76C9"/>
    <w:rsid w:val="004F4ABF"/>
    <w:rsid w:val="004F7B6E"/>
    <w:rsid w:val="00506B92"/>
    <w:rsid w:val="00515E02"/>
    <w:rsid w:val="0051788F"/>
    <w:rsid w:val="00530C0E"/>
    <w:rsid w:val="00542BFD"/>
    <w:rsid w:val="00554E1A"/>
    <w:rsid w:val="00561716"/>
    <w:rsid w:val="00563BA3"/>
    <w:rsid w:val="00565E22"/>
    <w:rsid w:val="00566616"/>
    <w:rsid w:val="00573581"/>
    <w:rsid w:val="00574534"/>
    <w:rsid w:val="0058297B"/>
    <w:rsid w:val="00582C10"/>
    <w:rsid w:val="00584540"/>
    <w:rsid w:val="0058783E"/>
    <w:rsid w:val="00593A7D"/>
    <w:rsid w:val="00593E4C"/>
    <w:rsid w:val="00594476"/>
    <w:rsid w:val="00594521"/>
    <w:rsid w:val="00595BF3"/>
    <w:rsid w:val="005A1BB6"/>
    <w:rsid w:val="005A3605"/>
    <w:rsid w:val="005B4C46"/>
    <w:rsid w:val="005D2EBB"/>
    <w:rsid w:val="005D46C7"/>
    <w:rsid w:val="005D6218"/>
    <w:rsid w:val="005E0BFF"/>
    <w:rsid w:val="005E0D2A"/>
    <w:rsid w:val="005F08CE"/>
    <w:rsid w:val="005F2009"/>
    <w:rsid w:val="005F2FD7"/>
    <w:rsid w:val="00607EFC"/>
    <w:rsid w:val="00624F23"/>
    <w:rsid w:val="0064651E"/>
    <w:rsid w:val="00650435"/>
    <w:rsid w:val="00656AB9"/>
    <w:rsid w:val="00665ECF"/>
    <w:rsid w:val="0066720E"/>
    <w:rsid w:val="006705F2"/>
    <w:rsid w:val="00684A83"/>
    <w:rsid w:val="00685FF0"/>
    <w:rsid w:val="00687B57"/>
    <w:rsid w:val="006903F6"/>
    <w:rsid w:val="00692DD6"/>
    <w:rsid w:val="006A2D39"/>
    <w:rsid w:val="006A5DAA"/>
    <w:rsid w:val="006B5AC0"/>
    <w:rsid w:val="006C2308"/>
    <w:rsid w:val="006C36CB"/>
    <w:rsid w:val="006C425B"/>
    <w:rsid w:val="006C5301"/>
    <w:rsid w:val="006D3CB5"/>
    <w:rsid w:val="006E1D93"/>
    <w:rsid w:val="006E5459"/>
    <w:rsid w:val="006F1247"/>
    <w:rsid w:val="006F4E6B"/>
    <w:rsid w:val="006F545B"/>
    <w:rsid w:val="006F67AC"/>
    <w:rsid w:val="006F78E2"/>
    <w:rsid w:val="0070020B"/>
    <w:rsid w:val="00705E69"/>
    <w:rsid w:val="0070607B"/>
    <w:rsid w:val="00711F0E"/>
    <w:rsid w:val="00713E35"/>
    <w:rsid w:val="00717E31"/>
    <w:rsid w:val="00721CBA"/>
    <w:rsid w:val="00723F80"/>
    <w:rsid w:val="007250DC"/>
    <w:rsid w:val="00727F66"/>
    <w:rsid w:val="00731033"/>
    <w:rsid w:val="00741034"/>
    <w:rsid w:val="00741DBD"/>
    <w:rsid w:val="0074418B"/>
    <w:rsid w:val="00750D7F"/>
    <w:rsid w:val="007510FB"/>
    <w:rsid w:val="0075278D"/>
    <w:rsid w:val="00757BA4"/>
    <w:rsid w:val="00760B7F"/>
    <w:rsid w:val="007621F7"/>
    <w:rsid w:val="00764941"/>
    <w:rsid w:val="00765CE7"/>
    <w:rsid w:val="007749C8"/>
    <w:rsid w:val="00781E60"/>
    <w:rsid w:val="0078652C"/>
    <w:rsid w:val="00787793"/>
    <w:rsid w:val="007A2033"/>
    <w:rsid w:val="007A56FD"/>
    <w:rsid w:val="007C1B2A"/>
    <w:rsid w:val="007C6A2F"/>
    <w:rsid w:val="007E22D5"/>
    <w:rsid w:val="007E3422"/>
    <w:rsid w:val="007E67D7"/>
    <w:rsid w:val="007E76C2"/>
    <w:rsid w:val="007F26C8"/>
    <w:rsid w:val="00800789"/>
    <w:rsid w:val="00800BED"/>
    <w:rsid w:val="00801205"/>
    <w:rsid w:val="008024F0"/>
    <w:rsid w:val="00812229"/>
    <w:rsid w:val="00812C58"/>
    <w:rsid w:val="008319E1"/>
    <w:rsid w:val="00840A2E"/>
    <w:rsid w:val="008421A7"/>
    <w:rsid w:val="008471E4"/>
    <w:rsid w:val="00854ACF"/>
    <w:rsid w:val="00861DB0"/>
    <w:rsid w:val="0086472B"/>
    <w:rsid w:val="00865C68"/>
    <w:rsid w:val="00877641"/>
    <w:rsid w:val="008814A3"/>
    <w:rsid w:val="00884C51"/>
    <w:rsid w:val="00887129"/>
    <w:rsid w:val="0088726F"/>
    <w:rsid w:val="00891E41"/>
    <w:rsid w:val="008955B2"/>
    <w:rsid w:val="00896277"/>
    <w:rsid w:val="008977BF"/>
    <w:rsid w:val="008B05F4"/>
    <w:rsid w:val="008D0B0E"/>
    <w:rsid w:val="008D1776"/>
    <w:rsid w:val="008D7EC7"/>
    <w:rsid w:val="008E3CAF"/>
    <w:rsid w:val="008F35E4"/>
    <w:rsid w:val="008F3AB7"/>
    <w:rsid w:val="00901FE5"/>
    <w:rsid w:val="00903959"/>
    <w:rsid w:val="009044F2"/>
    <w:rsid w:val="009045FB"/>
    <w:rsid w:val="00920D8B"/>
    <w:rsid w:val="0092262D"/>
    <w:rsid w:val="0093599C"/>
    <w:rsid w:val="00942FC3"/>
    <w:rsid w:val="0094600D"/>
    <w:rsid w:val="00946442"/>
    <w:rsid w:val="009473AA"/>
    <w:rsid w:val="00953745"/>
    <w:rsid w:val="009546DA"/>
    <w:rsid w:val="009661E1"/>
    <w:rsid w:val="00970228"/>
    <w:rsid w:val="00972D04"/>
    <w:rsid w:val="00972D61"/>
    <w:rsid w:val="00987105"/>
    <w:rsid w:val="009903E6"/>
    <w:rsid w:val="00991E2D"/>
    <w:rsid w:val="00992F80"/>
    <w:rsid w:val="00993828"/>
    <w:rsid w:val="00995F69"/>
    <w:rsid w:val="009B19CC"/>
    <w:rsid w:val="009B45AA"/>
    <w:rsid w:val="009C1979"/>
    <w:rsid w:val="009E0BCB"/>
    <w:rsid w:val="009F44BD"/>
    <w:rsid w:val="00A10777"/>
    <w:rsid w:val="00A13DDE"/>
    <w:rsid w:val="00A16B71"/>
    <w:rsid w:val="00A171DC"/>
    <w:rsid w:val="00A21557"/>
    <w:rsid w:val="00A22074"/>
    <w:rsid w:val="00A22D99"/>
    <w:rsid w:val="00A4171B"/>
    <w:rsid w:val="00A564FE"/>
    <w:rsid w:val="00A57044"/>
    <w:rsid w:val="00A60B98"/>
    <w:rsid w:val="00A6298A"/>
    <w:rsid w:val="00A62D87"/>
    <w:rsid w:val="00A6387C"/>
    <w:rsid w:val="00A73082"/>
    <w:rsid w:val="00A73C25"/>
    <w:rsid w:val="00A80250"/>
    <w:rsid w:val="00AA27A6"/>
    <w:rsid w:val="00AA5777"/>
    <w:rsid w:val="00AB4A50"/>
    <w:rsid w:val="00AC49B7"/>
    <w:rsid w:val="00AD0D85"/>
    <w:rsid w:val="00AD0EE2"/>
    <w:rsid w:val="00AE7204"/>
    <w:rsid w:val="00AE7536"/>
    <w:rsid w:val="00B03C56"/>
    <w:rsid w:val="00B05FC7"/>
    <w:rsid w:val="00B06AF4"/>
    <w:rsid w:val="00B06E61"/>
    <w:rsid w:val="00B22F57"/>
    <w:rsid w:val="00B23381"/>
    <w:rsid w:val="00B245DE"/>
    <w:rsid w:val="00B24CB8"/>
    <w:rsid w:val="00B25F5A"/>
    <w:rsid w:val="00B310F5"/>
    <w:rsid w:val="00B41C9A"/>
    <w:rsid w:val="00B443BC"/>
    <w:rsid w:val="00B57A81"/>
    <w:rsid w:val="00B60B80"/>
    <w:rsid w:val="00B62939"/>
    <w:rsid w:val="00B70554"/>
    <w:rsid w:val="00B73D51"/>
    <w:rsid w:val="00B74715"/>
    <w:rsid w:val="00B77115"/>
    <w:rsid w:val="00B77F15"/>
    <w:rsid w:val="00B808D5"/>
    <w:rsid w:val="00B8147E"/>
    <w:rsid w:val="00B859C9"/>
    <w:rsid w:val="00B95334"/>
    <w:rsid w:val="00B97336"/>
    <w:rsid w:val="00B9797B"/>
    <w:rsid w:val="00BA43CB"/>
    <w:rsid w:val="00BA774E"/>
    <w:rsid w:val="00BB6BD5"/>
    <w:rsid w:val="00BC34BC"/>
    <w:rsid w:val="00BC41F7"/>
    <w:rsid w:val="00BC5A8B"/>
    <w:rsid w:val="00BC7893"/>
    <w:rsid w:val="00BD1151"/>
    <w:rsid w:val="00BD136D"/>
    <w:rsid w:val="00BD4EB6"/>
    <w:rsid w:val="00BE3DC9"/>
    <w:rsid w:val="00BE4DA9"/>
    <w:rsid w:val="00C01210"/>
    <w:rsid w:val="00C020CB"/>
    <w:rsid w:val="00C06086"/>
    <w:rsid w:val="00C0624E"/>
    <w:rsid w:val="00C06E38"/>
    <w:rsid w:val="00C13772"/>
    <w:rsid w:val="00C166B1"/>
    <w:rsid w:val="00C33F13"/>
    <w:rsid w:val="00C43B8E"/>
    <w:rsid w:val="00C45AF8"/>
    <w:rsid w:val="00C73916"/>
    <w:rsid w:val="00C744D0"/>
    <w:rsid w:val="00C80FCA"/>
    <w:rsid w:val="00C83ED3"/>
    <w:rsid w:val="00C85942"/>
    <w:rsid w:val="00C85C74"/>
    <w:rsid w:val="00C915B5"/>
    <w:rsid w:val="00C919FE"/>
    <w:rsid w:val="00C93C2D"/>
    <w:rsid w:val="00CA359B"/>
    <w:rsid w:val="00CA40E7"/>
    <w:rsid w:val="00CA780A"/>
    <w:rsid w:val="00CB115F"/>
    <w:rsid w:val="00CB3512"/>
    <w:rsid w:val="00CB5308"/>
    <w:rsid w:val="00CC0BFF"/>
    <w:rsid w:val="00CC4CDB"/>
    <w:rsid w:val="00CC4DE3"/>
    <w:rsid w:val="00CD3A88"/>
    <w:rsid w:val="00CE41CC"/>
    <w:rsid w:val="00CF45CE"/>
    <w:rsid w:val="00CF4B97"/>
    <w:rsid w:val="00CF7AB3"/>
    <w:rsid w:val="00D01A5E"/>
    <w:rsid w:val="00D063E6"/>
    <w:rsid w:val="00D0730E"/>
    <w:rsid w:val="00D07950"/>
    <w:rsid w:val="00D102C6"/>
    <w:rsid w:val="00D26015"/>
    <w:rsid w:val="00D26FDB"/>
    <w:rsid w:val="00D27733"/>
    <w:rsid w:val="00D32C7D"/>
    <w:rsid w:val="00D36184"/>
    <w:rsid w:val="00D43215"/>
    <w:rsid w:val="00D50C1E"/>
    <w:rsid w:val="00D5297C"/>
    <w:rsid w:val="00D54553"/>
    <w:rsid w:val="00D564CD"/>
    <w:rsid w:val="00D56CDE"/>
    <w:rsid w:val="00D62188"/>
    <w:rsid w:val="00D6348E"/>
    <w:rsid w:val="00D66E7F"/>
    <w:rsid w:val="00D71EAF"/>
    <w:rsid w:val="00D736FB"/>
    <w:rsid w:val="00D76817"/>
    <w:rsid w:val="00D76B2B"/>
    <w:rsid w:val="00D80386"/>
    <w:rsid w:val="00D811D6"/>
    <w:rsid w:val="00D861D1"/>
    <w:rsid w:val="00DA0DF8"/>
    <w:rsid w:val="00DA5C71"/>
    <w:rsid w:val="00DB1473"/>
    <w:rsid w:val="00DB4645"/>
    <w:rsid w:val="00DB76FE"/>
    <w:rsid w:val="00DC44E1"/>
    <w:rsid w:val="00DE04FF"/>
    <w:rsid w:val="00DF4058"/>
    <w:rsid w:val="00DF6989"/>
    <w:rsid w:val="00E00A89"/>
    <w:rsid w:val="00E11A8B"/>
    <w:rsid w:val="00E16CD3"/>
    <w:rsid w:val="00E20AF7"/>
    <w:rsid w:val="00E2498A"/>
    <w:rsid w:val="00E306E8"/>
    <w:rsid w:val="00E318D1"/>
    <w:rsid w:val="00E43CDD"/>
    <w:rsid w:val="00E441C3"/>
    <w:rsid w:val="00E4420D"/>
    <w:rsid w:val="00E54C5C"/>
    <w:rsid w:val="00E5529E"/>
    <w:rsid w:val="00E6465C"/>
    <w:rsid w:val="00E71186"/>
    <w:rsid w:val="00E75BCC"/>
    <w:rsid w:val="00E83516"/>
    <w:rsid w:val="00E9664A"/>
    <w:rsid w:val="00EA3613"/>
    <w:rsid w:val="00EA4E32"/>
    <w:rsid w:val="00EC1757"/>
    <w:rsid w:val="00EC649A"/>
    <w:rsid w:val="00ED186D"/>
    <w:rsid w:val="00EE40AD"/>
    <w:rsid w:val="00EE632B"/>
    <w:rsid w:val="00EE7D89"/>
    <w:rsid w:val="00F11EA8"/>
    <w:rsid w:val="00F11F41"/>
    <w:rsid w:val="00F213CD"/>
    <w:rsid w:val="00F22336"/>
    <w:rsid w:val="00F22745"/>
    <w:rsid w:val="00F43007"/>
    <w:rsid w:val="00F46337"/>
    <w:rsid w:val="00F46C64"/>
    <w:rsid w:val="00F70441"/>
    <w:rsid w:val="00F72813"/>
    <w:rsid w:val="00F73723"/>
    <w:rsid w:val="00F85886"/>
    <w:rsid w:val="00F86E1C"/>
    <w:rsid w:val="00F95270"/>
    <w:rsid w:val="00F95774"/>
    <w:rsid w:val="00FA42E7"/>
    <w:rsid w:val="00FA6E49"/>
    <w:rsid w:val="00FB4C94"/>
    <w:rsid w:val="00FB69B4"/>
    <w:rsid w:val="00FC4513"/>
    <w:rsid w:val="00FC570D"/>
    <w:rsid w:val="00FD1933"/>
    <w:rsid w:val="00FD340F"/>
    <w:rsid w:val="00FD6302"/>
    <w:rsid w:val="00FE1B8C"/>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29A702-8D43-4D49-9C38-8E0372305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5845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122770249">
      <w:bodyDiv w:val="1"/>
      <w:marLeft w:val="0"/>
      <w:marRight w:val="0"/>
      <w:marTop w:val="0"/>
      <w:marBottom w:val="0"/>
      <w:divBdr>
        <w:top w:val="none" w:sz="0" w:space="0" w:color="auto"/>
        <w:left w:val="none" w:sz="0" w:space="0" w:color="auto"/>
        <w:bottom w:val="none" w:sz="0" w:space="0" w:color="auto"/>
        <w:right w:val="none" w:sz="0" w:space="0" w:color="auto"/>
      </w:divBdr>
    </w:div>
    <w:div w:id="1708524590">
      <w:bodyDiv w:val="1"/>
      <w:marLeft w:val="0"/>
      <w:marRight w:val="0"/>
      <w:marTop w:val="0"/>
      <w:marBottom w:val="0"/>
      <w:divBdr>
        <w:top w:val="none" w:sz="0" w:space="0" w:color="auto"/>
        <w:left w:val="none" w:sz="0" w:space="0" w:color="auto"/>
        <w:bottom w:val="none" w:sz="0" w:space="0" w:color="auto"/>
        <w:right w:val="none" w:sz="0" w:space="0" w:color="auto"/>
      </w:divBdr>
    </w:div>
    <w:div w:id="1995453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49460-9BD1-4C2A-A026-FF445C8A8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4627</Words>
  <Characters>26376</Characters>
  <Application>Microsoft Office Word</Application>
  <DocSecurity>0</DocSecurity>
  <PresentationFormat/>
  <Lines>219</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Olivo Reyes, Deliz</cp:lastModifiedBy>
  <cp:revision>15</cp:revision>
  <cp:lastPrinted>2015-08-28T22:31:00Z</cp:lastPrinted>
  <dcterms:created xsi:type="dcterms:W3CDTF">2021-06-29T16:28:00Z</dcterms:created>
  <dcterms:modified xsi:type="dcterms:W3CDTF">2022-08-17T17:04:00Z</dcterms:modified>
</cp:coreProperties>
</file>